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78DE" w:rsidRPr="00E96A95" w:rsidRDefault="000A78DE" w:rsidP="000A78DE">
      <w:pPr>
        <w:jc w:val="center"/>
        <w:rPr>
          <w:rFonts w:ascii="Arial" w:hAnsi="Arial" w:cs="Arial"/>
        </w:rPr>
      </w:pPr>
      <w:r w:rsidRPr="00E96A95">
        <w:rPr>
          <w:rFonts w:ascii="Arial" w:hAnsi="Arial" w:cs="Arial"/>
          <w:b/>
        </w:rPr>
        <w:t xml:space="preserve">Disciplina: </w:t>
      </w:r>
      <w:r w:rsidR="000B45D8">
        <w:rPr>
          <w:rFonts w:ascii="Arial" w:hAnsi="Arial" w:cs="Arial"/>
        </w:rPr>
        <w:t>Epidemiologia do Exercício</w:t>
      </w:r>
      <w:r w:rsidRPr="00E96A95">
        <w:rPr>
          <w:rFonts w:ascii="Arial" w:hAnsi="Arial" w:cs="Arial"/>
        </w:rPr>
        <w:t xml:space="preserve"> I</w:t>
      </w:r>
    </w:p>
    <w:p w:rsidR="000A78DE" w:rsidRPr="00E96A95" w:rsidRDefault="000A78DE" w:rsidP="000A78DE">
      <w:pPr>
        <w:jc w:val="center"/>
        <w:rPr>
          <w:rFonts w:ascii="Arial" w:hAnsi="Arial" w:cs="Arial"/>
        </w:rPr>
      </w:pPr>
      <w:r w:rsidRPr="00E96A95">
        <w:rPr>
          <w:rFonts w:ascii="Arial" w:hAnsi="Arial" w:cs="Arial"/>
          <w:b/>
        </w:rPr>
        <w:t>Docente</w:t>
      </w:r>
      <w:r w:rsidR="00EC464E">
        <w:rPr>
          <w:rFonts w:ascii="Arial" w:hAnsi="Arial" w:cs="Arial"/>
          <w:b/>
        </w:rPr>
        <w:t>s</w:t>
      </w:r>
      <w:r w:rsidRPr="00E96A95">
        <w:rPr>
          <w:rFonts w:ascii="Arial" w:hAnsi="Arial" w:cs="Arial"/>
          <w:b/>
        </w:rPr>
        <w:t xml:space="preserve"> responsáve</w:t>
      </w:r>
      <w:r w:rsidR="00EC464E">
        <w:rPr>
          <w:rFonts w:ascii="Arial" w:hAnsi="Arial" w:cs="Arial"/>
          <w:b/>
        </w:rPr>
        <w:t>is</w:t>
      </w:r>
      <w:r w:rsidRPr="00E96A95">
        <w:rPr>
          <w:rFonts w:ascii="Arial" w:hAnsi="Arial" w:cs="Arial"/>
          <w:b/>
        </w:rPr>
        <w:t xml:space="preserve">: </w:t>
      </w:r>
      <w:r w:rsidR="00634C2D">
        <w:rPr>
          <w:rFonts w:ascii="Arial" w:hAnsi="Arial" w:cs="Arial"/>
        </w:rPr>
        <w:t>Matheus Machado Gomes</w:t>
      </w:r>
    </w:p>
    <w:p w:rsidR="000A78DE" w:rsidRPr="00E96A95" w:rsidRDefault="000A78DE" w:rsidP="000A78DE">
      <w:pPr>
        <w:jc w:val="center"/>
        <w:rPr>
          <w:rFonts w:ascii="Arial" w:hAnsi="Arial" w:cs="Arial"/>
        </w:rPr>
      </w:pPr>
      <w:r w:rsidRPr="00E96A95">
        <w:rPr>
          <w:rFonts w:ascii="Arial" w:hAnsi="Arial" w:cs="Arial"/>
          <w:b/>
        </w:rPr>
        <w:t xml:space="preserve">Carga horária: </w:t>
      </w:r>
      <w:r w:rsidR="000B45D8">
        <w:rPr>
          <w:rFonts w:ascii="Arial" w:hAnsi="Arial" w:cs="Arial"/>
        </w:rPr>
        <w:t>30</w:t>
      </w:r>
      <w:r w:rsidRPr="00E96A95">
        <w:rPr>
          <w:rFonts w:ascii="Arial" w:hAnsi="Arial" w:cs="Arial"/>
        </w:rPr>
        <w:t>h/a (</w:t>
      </w:r>
      <w:proofErr w:type="gramStart"/>
      <w:r w:rsidR="000B45D8">
        <w:rPr>
          <w:rFonts w:ascii="Arial" w:hAnsi="Arial" w:cs="Arial"/>
        </w:rPr>
        <w:t>2</w:t>
      </w:r>
      <w:proofErr w:type="gramEnd"/>
      <w:r w:rsidR="00E96A95" w:rsidRPr="00E96A95">
        <w:rPr>
          <w:rFonts w:ascii="Arial" w:hAnsi="Arial" w:cs="Arial"/>
        </w:rPr>
        <w:t xml:space="preserve"> </w:t>
      </w:r>
      <w:r w:rsidRPr="00E96A95">
        <w:rPr>
          <w:rFonts w:ascii="Arial" w:hAnsi="Arial" w:cs="Arial"/>
        </w:rPr>
        <w:t>créditos)</w:t>
      </w:r>
      <w:r w:rsidRPr="00E96A95">
        <w:rPr>
          <w:rFonts w:ascii="Arial" w:hAnsi="Arial" w:cs="Arial"/>
          <w:b/>
        </w:rPr>
        <w:t xml:space="preserve"> </w:t>
      </w:r>
    </w:p>
    <w:p w:rsidR="000A78DE" w:rsidRPr="00F42677" w:rsidRDefault="000A78DE" w:rsidP="000A78DE">
      <w:pPr>
        <w:jc w:val="both"/>
        <w:rPr>
          <w:rFonts w:ascii="Arial" w:hAnsi="Arial" w:cs="Arial"/>
        </w:rPr>
      </w:pPr>
    </w:p>
    <w:p w:rsidR="00E96A95" w:rsidRPr="00F42677" w:rsidRDefault="00E96A95" w:rsidP="00E96A95">
      <w:pPr>
        <w:pStyle w:val="Subttulo"/>
        <w:jc w:val="both"/>
        <w:rPr>
          <w:rFonts w:ascii="Arial" w:hAnsi="Arial" w:cs="Arial"/>
          <w:b/>
          <w:sz w:val="20"/>
        </w:rPr>
      </w:pPr>
      <w:r w:rsidRPr="00F42677">
        <w:rPr>
          <w:rFonts w:ascii="Arial" w:hAnsi="Arial" w:cs="Arial"/>
          <w:b/>
          <w:sz w:val="20"/>
        </w:rPr>
        <w:t>Objetivos (gerais e específicos)</w:t>
      </w:r>
    </w:p>
    <w:p w:rsidR="000A78DE" w:rsidRPr="00F42677" w:rsidRDefault="000B45D8" w:rsidP="000A78DE">
      <w:pPr>
        <w:jc w:val="both"/>
        <w:rPr>
          <w:rFonts w:ascii="Verdana" w:hAnsi="Verdana"/>
          <w:sz w:val="16"/>
          <w:szCs w:val="16"/>
          <w:lang w:eastAsia="pt-BR"/>
        </w:rPr>
      </w:pPr>
      <w:r w:rsidRPr="00F42677">
        <w:rPr>
          <w:rFonts w:ascii="Verdana" w:hAnsi="Verdana"/>
          <w:sz w:val="16"/>
          <w:szCs w:val="16"/>
          <w:lang w:eastAsia="pt-BR"/>
        </w:rPr>
        <w:t xml:space="preserve">Objetivo Geral: Preparar profissionais para compreender a importância do exercício físico como medida preventiva de doenças e na promoção da saúde, capacitando-o para </w:t>
      </w:r>
      <w:proofErr w:type="gramStart"/>
      <w:r w:rsidRPr="00F42677">
        <w:rPr>
          <w:rFonts w:ascii="Verdana" w:hAnsi="Verdana"/>
          <w:sz w:val="16"/>
          <w:szCs w:val="16"/>
          <w:lang w:eastAsia="pt-BR"/>
        </w:rPr>
        <w:t>atuar nos</w:t>
      </w:r>
      <w:proofErr w:type="gramEnd"/>
      <w:r w:rsidRPr="00F42677">
        <w:rPr>
          <w:rFonts w:ascii="Verdana" w:hAnsi="Verdana"/>
          <w:sz w:val="16"/>
          <w:szCs w:val="16"/>
          <w:lang w:eastAsia="pt-BR"/>
        </w:rPr>
        <w:t xml:space="preserve"> diferentes segmentos populacionais.</w:t>
      </w:r>
      <w:r w:rsidRPr="00F42677">
        <w:rPr>
          <w:rFonts w:ascii="Verdana" w:hAnsi="Verdana"/>
          <w:sz w:val="16"/>
          <w:szCs w:val="16"/>
          <w:lang w:eastAsia="pt-BR"/>
        </w:rPr>
        <w:br/>
      </w:r>
      <w:r w:rsidRPr="00F42677">
        <w:rPr>
          <w:rFonts w:ascii="Verdana" w:hAnsi="Verdana"/>
          <w:sz w:val="16"/>
          <w:szCs w:val="16"/>
          <w:lang w:eastAsia="pt-BR"/>
        </w:rPr>
        <w:br/>
        <w:t xml:space="preserve">Objetivo específico: Conhecer o papel </w:t>
      </w:r>
      <w:r w:rsidR="00EA1CB3" w:rsidRPr="00F42677">
        <w:rPr>
          <w:rFonts w:ascii="Verdana" w:hAnsi="Verdana"/>
          <w:sz w:val="16"/>
          <w:szCs w:val="16"/>
          <w:lang w:eastAsia="pt-BR"/>
        </w:rPr>
        <w:t>da epidemiologia do</w:t>
      </w:r>
      <w:r w:rsidRPr="00F42677">
        <w:rPr>
          <w:rFonts w:ascii="Verdana" w:hAnsi="Verdana"/>
          <w:sz w:val="16"/>
          <w:szCs w:val="16"/>
          <w:lang w:eastAsia="pt-BR"/>
        </w:rPr>
        <w:t xml:space="preserve"> exercício físico na </w:t>
      </w:r>
      <w:r w:rsidR="00EA1CB3" w:rsidRPr="00F42677">
        <w:rPr>
          <w:rFonts w:ascii="Verdana" w:hAnsi="Verdana"/>
          <w:sz w:val="16"/>
          <w:szCs w:val="16"/>
          <w:lang w:eastAsia="pt-BR"/>
        </w:rPr>
        <w:t>sociedade</w:t>
      </w:r>
      <w:r w:rsidRPr="00F42677">
        <w:rPr>
          <w:rFonts w:ascii="Verdana" w:hAnsi="Verdana"/>
          <w:sz w:val="16"/>
          <w:szCs w:val="16"/>
          <w:lang w:eastAsia="pt-BR"/>
        </w:rPr>
        <w:t xml:space="preserve"> moderna. Conhecer </w:t>
      </w:r>
      <w:r w:rsidR="00EA1CB3" w:rsidRPr="00F42677">
        <w:rPr>
          <w:rFonts w:ascii="Verdana" w:hAnsi="Verdana"/>
          <w:sz w:val="16"/>
          <w:szCs w:val="16"/>
          <w:lang w:eastAsia="pt-BR"/>
        </w:rPr>
        <w:t xml:space="preserve">as relações entre </w:t>
      </w:r>
      <w:r w:rsidRPr="00F42677">
        <w:rPr>
          <w:rFonts w:ascii="Verdana" w:hAnsi="Verdana"/>
          <w:sz w:val="16"/>
          <w:szCs w:val="16"/>
          <w:lang w:eastAsia="pt-BR"/>
        </w:rPr>
        <w:t>exercício físico</w:t>
      </w:r>
      <w:r w:rsidR="00E7304B" w:rsidRPr="00F42677">
        <w:rPr>
          <w:rFonts w:ascii="Verdana" w:hAnsi="Verdana"/>
          <w:sz w:val="16"/>
          <w:szCs w:val="16"/>
          <w:lang w:eastAsia="pt-BR"/>
        </w:rPr>
        <w:t xml:space="preserve">, atividade física </w:t>
      </w:r>
      <w:r w:rsidRPr="00F42677">
        <w:rPr>
          <w:rFonts w:ascii="Verdana" w:hAnsi="Verdana"/>
          <w:sz w:val="16"/>
          <w:szCs w:val="16"/>
          <w:lang w:eastAsia="pt-BR"/>
        </w:rPr>
        <w:t xml:space="preserve">e </w:t>
      </w:r>
      <w:r w:rsidR="00E7304B" w:rsidRPr="00F42677">
        <w:rPr>
          <w:rFonts w:ascii="Verdana" w:hAnsi="Verdana"/>
          <w:sz w:val="16"/>
          <w:szCs w:val="16"/>
          <w:lang w:eastAsia="pt-BR"/>
        </w:rPr>
        <w:t xml:space="preserve">o processo de saúde/doença. </w:t>
      </w:r>
      <w:r w:rsidRPr="00F42677">
        <w:rPr>
          <w:rFonts w:ascii="Verdana" w:hAnsi="Verdana"/>
          <w:sz w:val="16"/>
          <w:szCs w:val="16"/>
          <w:lang w:eastAsia="pt-BR"/>
        </w:rPr>
        <w:t>Conhecer os instrumentos de medidas em epidemiologia do exercício e suas aplicações.</w:t>
      </w:r>
    </w:p>
    <w:p w:rsidR="000B45D8" w:rsidRPr="00F42677" w:rsidRDefault="000B45D8" w:rsidP="000A78DE">
      <w:pPr>
        <w:jc w:val="both"/>
        <w:rPr>
          <w:rFonts w:ascii="Verdana" w:hAnsi="Verdana"/>
          <w:sz w:val="16"/>
          <w:szCs w:val="16"/>
          <w:lang w:eastAsia="pt-BR"/>
        </w:rPr>
      </w:pPr>
    </w:p>
    <w:p w:rsidR="000B45D8" w:rsidRPr="00F42677" w:rsidRDefault="000B45D8" w:rsidP="000A78DE">
      <w:pPr>
        <w:jc w:val="both"/>
        <w:rPr>
          <w:rFonts w:ascii="Verdana" w:hAnsi="Verdana"/>
          <w:sz w:val="16"/>
          <w:szCs w:val="16"/>
          <w:lang w:eastAsia="pt-BR"/>
        </w:rPr>
      </w:pP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84"/>
      </w:tblGrid>
      <w:tr w:rsidR="000B45D8" w:rsidRPr="00F42677" w:rsidTr="005A6FCA">
        <w:trPr>
          <w:tblCellSpacing w:w="0" w:type="dxa"/>
        </w:trPr>
        <w:tc>
          <w:tcPr>
            <w:tcW w:w="0" w:type="auto"/>
            <w:hideMark/>
          </w:tcPr>
          <w:p w:rsidR="000B45D8" w:rsidRPr="00F42677" w:rsidRDefault="000B45D8">
            <w:pPr>
              <w:rPr>
                <w:sz w:val="27"/>
                <w:szCs w:val="27"/>
              </w:rPr>
            </w:pPr>
            <w:r w:rsidRPr="00F42677">
              <w:rPr>
                <w:rStyle w:val="txtarial8ptblack"/>
                <w:rFonts w:ascii="Verdana" w:hAnsi="Verdana"/>
                <w:b/>
                <w:bCs/>
                <w:sz w:val="16"/>
                <w:szCs w:val="16"/>
              </w:rPr>
              <w:t>Programa Resumido</w:t>
            </w:r>
          </w:p>
        </w:tc>
      </w:tr>
      <w:tr w:rsidR="000B45D8" w:rsidRPr="00F42677" w:rsidTr="005A6FCA">
        <w:trPr>
          <w:tblCellSpacing w:w="0" w:type="dxa"/>
        </w:trPr>
        <w:tc>
          <w:tcPr>
            <w:tcW w:w="0" w:type="auto"/>
            <w:hideMark/>
          </w:tcPr>
          <w:p w:rsidR="000B45D8" w:rsidRPr="00F42677" w:rsidRDefault="000B45D8">
            <w:pPr>
              <w:rPr>
                <w:sz w:val="27"/>
                <w:szCs w:val="27"/>
              </w:rPr>
            </w:pPr>
            <w:r w:rsidRPr="00F42677">
              <w:rPr>
                <w:rStyle w:val="txtarial8ptgray"/>
                <w:rFonts w:ascii="Verdana" w:hAnsi="Verdana"/>
                <w:sz w:val="16"/>
                <w:szCs w:val="16"/>
              </w:rPr>
              <w:t>Epidemiologia descritiva e analítica: conceitos e aplicações. Sedentarismo, atividade física e exercício físico: relação com a saúde e qualidade de vida. Adesão a programas de exercício físico.</w:t>
            </w:r>
          </w:p>
        </w:tc>
      </w:tr>
      <w:tr w:rsidR="000B45D8" w:rsidRPr="00F42677" w:rsidTr="000B45D8">
        <w:trPr>
          <w:tblCellSpacing w:w="0" w:type="dxa"/>
        </w:trPr>
        <w:tc>
          <w:tcPr>
            <w:tcW w:w="0" w:type="auto"/>
            <w:hideMark/>
          </w:tcPr>
          <w:p w:rsidR="000B45D8" w:rsidRPr="00F42677" w:rsidRDefault="000B45D8" w:rsidP="000B45D8">
            <w:pPr>
              <w:rPr>
                <w:rFonts w:ascii="Verdana" w:hAnsi="Verdana"/>
                <w:sz w:val="16"/>
                <w:szCs w:val="16"/>
              </w:rPr>
            </w:pPr>
          </w:p>
          <w:p w:rsidR="000B45D8" w:rsidRPr="00F42677" w:rsidRDefault="000B45D8" w:rsidP="000B45D8">
            <w:pPr>
              <w:rPr>
                <w:rFonts w:ascii="Verdana" w:hAnsi="Verdana"/>
                <w:sz w:val="16"/>
                <w:szCs w:val="16"/>
              </w:rPr>
            </w:pPr>
          </w:p>
          <w:p w:rsidR="000B45D8" w:rsidRPr="00F42677" w:rsidRDefault="000B45D8" w:rsidP="000B45D8">
            <w:pPr>
              <w:rPr>
                <w:rFonts w:ascii="Verdana" w:hAnsi="Verdana"/>
                <w:sz w:val="16"/>
                <w:szCs w:val="16"/>
              </w:rPr>
            </w:pPr>
            <w:r w:rsidRPr="00F42677">
              <w:rPr>
                <w:rFonts w:ascii="Verdana" w:hAnsi="Verdana"/>
                <w:sz w:val="16"/>
                <w:szCs w:val="16"/>
              </w:rPr>
              <w:t>Programa</w:t>
            </w:r>
          </w:p>
        </w:tc>
      </w:tr>
      <w:tr w:rsidR="000B45D8" w:rsidRPr="00F42677" w:rsidTr="000B45D8">
        <w:trPr>
          <w:tblCellSpacing w:w="0" w:type="dxa"/>
        </w:trPr>
        <w:tc>
          <w:tcPr>
            <w:tcW w:w="0" w:type="auto"/>
            <w:hideMark/>
          </w:tcPr>
          <w:p w:rsidR="000B45D8" w:rsidRPr="00F42677" w:rsidRDefault="000B45D8" w:rsidP="000B45D8">
            <w:pPr>
              <w:rPr>
                <w:rFonts w:ascii="Verdana" w:hAnsi="Verdana"/>
                <w:sz w:val="16"/>
                <w:szCs w:val="16"/>
              </w:rPr>
            </w:pPr>
            <w:r w:rsidRPr="00F42677">
              <w:rPr>
                <w:rFonts w:ascii="Verdana" w:hAnsi="Verdana"/>
                <w:sz w:val="16"/>
                <w:szCs w:val="16"/>
              </w:rPr>
              <w:t>– Processo Saúde-Doença</w:t>
            </w:r>
            <w:r w:rsidRPr="00F42677">
              <w:rPr>
                <w:rFonts w:ascii="Verdana" w:hAnsi="Verdana"/>
                <w:sz w:val="16"/>
                <w:szCs w:val="16"/>
              </w:rPr>
              <w:br/>
              <w:t>– Epidemiologia: Conceito, aplicação e história</w:t>
            </w:r>
            <w:r w:rsidRPr="00F42677">
              <w:rPr>
                <w:rFonts w:ascii="Verdana" w:hAnsi="Verdana"/>
                <w:sz w:val="16"/>
                <w:szCs w:val="16"/>
              </w:rPr>
              <w:br/>
              <w:t>– Condição de saúde da população</w:t>
            </w:r>
            <w:r w:rsidRPr="00F42677">
              <w:rPr>
                <w:rFonts w:ascii="Verdana" w:hAnsi="Verdana"/>
                <w:sz w:val="16"/>
                <w:szCs w:val="16"/>
              </w:rPr>
              <w:br/>
              <w:t>– Saúde coletiva, atividade física e instrumentos de medida epidemiológico</w:t>
            </w:r>
            <w:r w:rsidRPr="00F42677">
              <w:rPr>
                <w:rFonts w:ascii="Verdana" w:hAnsi="Verdana"/>
                <w:sz w:val="16"/>
                <w:szCs w:val="16"/>
              </w:rPr>
              <w:br/>
              <w:t xml:space="preserve">– Sedentarismo, atividade física e exercício físico: caracterização, prevalência mundial e </w:t>
            </w:r>
            <w:proofErr w:type="spellStart"/>
            <w:r w:rsidRPr="00F42677">
              <w:rPr>
                <w:rFonts w:ascii="Verdana" w:hAnsi="Verdana"/>
                <w:sz w:val="16"/>
                <w:szCs w:val="16"/>
              </w:rPr>
              <w:t>conseqüências</w:t>
            </w:r>
            <w:proofErr w:type="spellEnd"/>
            <w:r w:rsidRPr="00F42677">
              <w:rPr>
                <w:rFonts w:ascii="Verdana" w:hAnsi="Verdana"/>
                <w:sz w:val="16"/>
                <w:szCs w:val="16"/>
              </w:rPr>
              <w:t xml:space="preserve"> para a saúde e qualidade de vida da população</w:t>
            </w:r>
            <w:r w:rsidRPr="00F42677">
              <w:rPr>
                <w:rFonts w:ascii="Verdana" w:hAnsi="Verdana"/>
                <w:sz w:val="16"/>
                <w:szCs w:val="16"/>
              </w:rPr>
              <w:br/>
              <w:t>– Adesão à prática: conceitos, determinantes e intervenções – Epidemiologia do Exercício físico: Medida preventiva e promoção de saúde.</w:t>
            </w:r>
          </w:p>
        </w:tc>
      </w:tr>
      <w:tr w:rsidR="000B45D8" w:rsidRPr="00F42677" w:rsidTr="00F42677">
        <w:trPr>
          <w:trHeight w:val="70"/>
          <w:tblCellSpacing w:w="0" w:type="dxa"/>
        </w:trPr>
        <w:tc>
          <w:tcPr>
            <w:tcW w:w="0" w:type="auto"/>
            <w:hideMark/>
          </w:tcPr>
          <w:p w:rsidR="000B45D8" w:rsidRPr="00F42677" w:rsidRDefault="000B45D8" w:rsidP="000B45D8">
            <w:pPr>
              <w:rPr>
                <w:rFonts w:ascii="Verdana" w:hAnsi="Verdana"/>
                <w:sz w:val="16"/>
                <w:szCs w:val="16"/>
              </w:rPr>
            </w:pPr>
            <w:r w:rsidRPr="00F42677">
              <w:rPr>
                <w:rFonts w:ascii="Verdana" w:hAnsi="Verdana"/>
                <w:sz w:val="16"/>
                <w:szCs w:val="16"/>
              </w:rPr>
              <w:t> </w:t>
            </w:r>
          </w:p>
        </w:tc>
      </w:tr>
    </w:tbl>
    <w:p w:rsidR="000B45D8" w:rsidRPr="00F42677" w:rsidRDefault="000B45D8" w:rsidP="000A78DE">
      <w:pPr>
        <w:jc w:val="both"/>
        <w:rPr>
          <w:rFonts w:ascii="Verdana" w:hAnsi="Verdana"/>
          <w:sz w:val="16"/>
          <w:szCs w:val="16"/>
          <w:lang w:eastAsia="pt-BR"/>
        </w:rPr>
      </w:pPr>
    </w:p>
    <w:p w:rsidR="000B45D8" w:rsidRDefault="000B45D8" w:rsidP="000A78DE">
      <w:pPr>
        <w:jc w:val="both"/>
        <w:rPr>
          <w:rFonts w:ascii="Arial" w:hAnsi="Arial" w:cs="Arial"/>
          <w:color w:val="000000" w:themeColor="text1"/>
          <w:sz w:val="16"/>
          <w:szCs w:val="16"/>
        </w:rPr>
      </w:pPr>
    </w:p>
    <w:p w:rsidR="000B45D8" w:rsidRPr="000B45D8" w:rsidRDefault="000B45D8" w:rsidP="000A78DE">
      <w:pPr>
        <w:jc w:val="both"/>
        <w:rPr>
          <w:rFonts w:ascii="Arial" w:hAnsi="Arial" w:cs="Arial"/>
          <w:color w:val="000000" w:themeColor="text1"/>
          <w:sz w:val="16"/>
          <w:szCs w:val="16"/>
        </w:rPr>
      </w:pPr>
    </w:p>
    <w:p w:rsidR="00E15208" w:rsidRDefault="00E15208" w:rsidP="00E15208">
      <w:pPr>
        <w:jc w:val="center"/>
        <w:rPr>
          <w:rFonts w:ascii="Arial" w:hAnsi="Arial" w:cs="Arial"/>
          <w:b/>
          <w:color w:val="000000" w:themeColor="text1"/>
        </w:rPr>
      </w:pPr>
      <w:r w:rsidRPr="004D3E80">
        <w:rPr>
          <w:rFonts w:ascii="Arial" w:hAnsi="Arial" w:cs="Arial"/>
          <w:b/>
          <w:color w:val="000000" w:themeColor="text1"/>
        </w:rPr>
        <w:t>PROGRAMA</w:t>
      </w:r>
    </w:p>
    <w:p w:rsidR="00E15208" w:rsidRDefault="00E15208" w:rsidP="00E15208">
      <w:pPr>
        <w:jc w:val="center"/>
        <w:rPr>
          <w:rFonts w:ascii="Arial" w:hAnsi="Arial" w:cs="Arial"/>
          <w:b/>
          <w:color w:val="000000" w:themeColor="text1"/>
        </w:rPr>
      </w:pPr>
    </w:p>
    <w:p w:rsidR="00E15208" w:rsidRPr="00551BF4" w:rsidRDefault="00E15208" w:rsidP="00E15208">
      <w:pPr>
        <w:rPr>
          <w:rFonts w:ascii="Arial" w:hAnsi="Arial" w:cs="Arial"/>
          <w:b/>
          <w:color w:val="000000" w:themeColor="text1"/>
        </w:rPr>
      </w:pPr>
      <w:r w:rsidRPr="00551BF4">
        <w:rPr>
          <w:rFonts w:ascii="Arial" w:hAnsi="Arial" w:cs="Arial"/>
          <w:b/>
          <w:color w:val="000000" w:themeColor="text1"/>
        </w:rPr>
        <w:t xml:space="preserve">Março </w:t>
      </w:r>
    </w:p>
    <w:p w:rsidR="00E15208" w:rsidRPr="00551BF4" w:rsidRDefault="00E15208" w:rsidP="00E15208">
      <w:pPr>
        <w:rPr>
          <w:rFonts w:ascii="Arial" w:hAnsi="Arial" w:cs="Arial"/>
          <w:b/>
          <w:color w:val="000000" w:themeColor="text1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0"/>
        <w:gridCol w:w="8806"/>
      </w:tblGrid>
      <w:tr w:rsidR="00E15208" w:rsidRPr="00551BF4" w:rsidTr="00551BF4"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208" w:rsidRPr="00551BF4" w:rsidRDefault="00B17451" w:rsidP="00167E23">
            <w:pPr>
              <w:jc w:val="center"/>
              <w:rPr>
                <w:rFonts w:ascii="Arial" w:hAnsi="Arial" w:cs="Arial"/>
              </w:rPr>
            </w:pPr>
            <w:proofErr w:type="gramStart"/>
            <w:r w:rsidRPr="00551BF4">
              <w:rPr>
                <w:rFonts w:ascii="Arial" w:hAnsi="Arial" w:cs="Arial"/>
              </w:rPr>
              <w:t>5</w:t>
            </w:r>
            <w:proofErr w:type="gramEnd"/>
          </w:p>
        </w:tc>
        <w:tc>
          <w:tcPr>
            <w:tcW w:w="8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208" w:rsidRPr="00551BF4" w:rsidRDefault="00AC1721" w:rsidP="00167E23">
            <w:pPr>
              <w:rPr>
                <w:rFonts w:ascii="Arial" w:hAnsi="Arial" w:cs="Arial"/>
                <w:color w:val="FF0000"/>
              </w:rPr>
            </w:pPr>
            <w:r w:rsidRPr="00551BF4">
              <w:rPr>
                <w:rFonts w:ascii="Arial" w:hAnsi="Arial" w:cs="Arial"/>
                <w:color w:val="000000" w:themeColor="text1"/>
              </w:rPr>
              <w:t xml:space="preserve">Apresentação alunos, Apresentação conteúdo; Introdução à disciplina – O que é epidemiologia, saúde/doença? (indicar leitura texto </w:t>
            </w:r>
            <w:proofErr w:type="gramStart"/>
            <w:r w:rsidRPr="00551BF4">
              <w:rPr>
                <w:rFonts w:ascii="Arial" w:hAnsi="Arial" w:cs="Arial"/>
                <w:color w:val="000000" w:themeColor="text1"/>
              </w:rPr>
              <w:t>1</w:t>
            </w:r>
            <w:proofErr w:type="gramEnd"/>
            <w:r w:rsidRPr="00551BF4">
              <w:rPr>
                <w:rFonts w:ascii="Arial" w:hAnsi="Arial" w:cs="Arial"/>
                <w:color w:val="000000" w:themeColor="text1"/>
              </w:rPr>
              <w:t>)</w:t>
            </w:r>
          </w:p>
        </w:tc>
      </w:tr>
      <w:tr w:rsidR="00E15208" w:rsidRPr="00551BF4" w:rsidTr="00551BF4"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208" w:rsidRPr="00551BF4" w:rsidRDefault="00B17451" w:rsidP="00167E23">
            <w:pPr>
              <w:jc w:val="center"/>
              <w:rPr>
                <w:rFonts w:ascii="Arial" w:hAnsi="Arial" w:cs="Arial"/>
              </w:rPr>
            </w:pPr>
            <w:r w:rsidRPr="00551BF4">
              <w:rPr>
                <w:rFonts w:ascii="Arial" w:hAnsi="Arial" w:cs="Arial"/>
              </w:rPr>
              <w:t>12</w:t>
            </w:r>
          </w:p>
        </w:tc>
        <w:tc>
          <w:tcPr>
            <w:tcW w:w="8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208" w:rsidRPr="00551BF4" w:rsidRDefault="00AC1721" w:rsidP="00167E23">
            <w:pPr>
              <w:rPr>
                <w:rFonts w:ascii="Arial" w:hAnsi="Arial" w:cs="Arial"/>
              </w:rPr>
            </w:pPr>
            <w:r w:rsidRPr="00551BF4">
              <w:rPr>
                <w:rFonts w:ascii="Arial" w:hAnsi="Arial" w:cs="Arial"/>
              </w:rPr>
              <w:t>Conceitos e definições (saúde/doença)</w:t>
            </w:r>
            <w:r w:rsidRPr="00551BF4">
              <w:rPr>
                <w:rFonts w:ascii="Arial" w:hAnsi="Arial" w:cs="Arial"/>
                <w:color w:val="3232DA"/>
              </w:rPr>
              <w:t xml:space="preserve"> </w:t>
            </w:r>
            <w:r w:rsidRPr="00551BF4">
              <w:rPr>
                <w:rFonts w:ascii="Arial" w:hAnsi="Arial" w:cs="Arial"/>
                <w:color w:val="0000FF"/>
              </w:rPr>
              <w:t>Texto 1-lido</w:t>
            </w:r>
          </w:p>
        </w:tc>
      </w:tr>
      <w:tr w:rsidR="008C3D35" w:rsidRPr="00551BF4" w:rsidTr="00551BF4"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C3D35" w:rsidRPr="00551BF4" w:rsidRDefault="00B17451" w:rsidP="00167E23">
            <w:pPr>
              <w:rPr>
                <w:rFonts w:ascii="Arial" w:hAnsi="Arial" w:cs="Arial"/>
              </w:rPr>
            </w:pPr>
            <w:r w:rsidRPr="00551BF4">
              <w:rPr>
                <w:rFonts w:ascii="Arial" w:hAnsi="Arial" w:cs="Arial"/>
              </w:rPr>
              <w:t>19</w:t>
            </w:r>
          </w:p>
        </w:tc>
        <w:tc>
          <w:tcPr>
            <w:tcW w:w="8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C3D35" w:rsidRPr="00551BF4" w:rsidRDefault="00AC1721" w:rsidP="00AC1721">
            <w:pPr>
              <w:rPr>
                <w:rFonts w:ascii="Arial" w:hAnsi="Arial" w:cs="Arial"/>
                <w:color w:val="000000" w:themeColor="text1"/>
              </w:rPr>
            </w:pPr>
            <w:r w:rsidRPr="00551BF4">
              <w:rPr>
                <w:rFonts w:ascii="Arial" w:hAnsi="Arial" w:cs="Arial"/>
              </w:rPr>
              <w:t xml:space="preserve">Conceitos e </w:t>
            </w:r>
            <w:proofErr w:type="gramStart"/>
            <w:r w:rsidRPr="00551BF4">
              <w:rPr>
                <w:rFonts w:ascii="Arial" w:hAnsi="Arial" w:cs="Arial"/>
              </w:rPr>
              <w:t>definições(</w:t>
            </w:r>
            <w:proofErr w:type="gramEnd"/>
            <w:r w:rsidRPr="00551BF4">
              <w:rPr>
                <w:rFonts w:ascii="Arial" w:hAnsi="Arial" w:cs="Arial"/>
              </w:rPr>
              <w:t>saúde/doença)</w:t>
            </w:r>
            <w:r w:rsidRPr="00551BF4">
              <w:rPr>
                <w:rFonts w:ascii="Arial" w:hAnsi="Arial" w:cs="Arial"/>
                <w:color w:val="3232DA"/>
              </w:rPr>
              <w:t xml:space="preserve"> e </w:t>
            </w:r>
            <w:r w:rsidRPr="00551BF4">
              <w:rPr>
                <w:rFonts w:ascii="Arial" w:hAnsi="Arial" w:cs="Arial"/>
              </w:rPr>
              <w:t xml:space="preserve"> (epidemiologia, medidas) </w:t>
            </w:r>
            <w:r w:rsidRPr="00551BF4">
              <w:rPr>
                <w:rFonts w:ascii="Arial" w:hAnsi="Arial" w:cs="Arial"/>
                <w:color w:val="0000FF"/>
              </w:rPr>
              <w:t>Texto 2-lido</w:t>
            </w:r>
          </w:p>
        </w:tc>
      </w:tr>
      <w:tr w:rsidR="008C3D35" w:rsidRPr="00551BF4" w:rsidTr="00551BF4">
        <w:tc>
          <w:tcPr>
            <w:tcW w:w="550" w:type="dxa"/>
          </w:tcPr>
          <w:p w:rsidR="008C3D35" w:rsidRPr="00551BF4" w:rsidRDefault="00B17451" w:rsidP="00167E23">
            <w:pPr>
              <w:rPr>
                <w:rFonts w:ascii="Arial" w:hAnsi="Arial" w:cs="Arial"/>
                <w:color w:val="FF0000"/>
              </w:rPr>
            </w:pPr>
            <w:r w:rsidRPr="00551BF4">
              <w:rPr>
                <w:rFonts w:ascii="Arial" w:hAnsi="Arial" w:cs="Arial"/>
                <w:color w:val="FF0000"/>
              </w:rPr>
              <w:t>26</w:t>
            </w:r>
          </w:p>
        </w:tc>
        <w:tc>
          <w:tcPr>
            <w:tcW w:w="8806" w:type="dxa"/>
          </w:tcPr>
          <w:p w:rsidR="008C3D35" w:rsidRPr="00551BF4" w:rsidRDefault="00AC1721" w:rsidP="00AC1721">
            <w:pPr>
              <w:rPr>
                <w:rFonts w:ascii="Arial" w:hAnsi="Arial" w:cs="Arial"/>
              </w:rPr>
            </w:pPr>
            <w:r w:rsidRPr="00551BF4">
              <w:rPr>
                <w:rFonts w:ascii="Arial" w:hAnsi="Arial" w:cs="Arial"/>
                <w:color w:val="FF0000"/>
              </w:rPr>
              <w:t>Sem aula – Semana Santa</w:t>
            </w:r>
            <w:proofErr w:type="gramStart"/>
            <w:r w:rsidRPr="00551BF4">
              <w:rPr>
                <w:rFonts w:ascii="Arial" w:hAnsi="Arial" w:cs="Arial"/>
              </w:rPr>
              <w:t xml:space="preserve">  </w:t>
            </w:r>
          </w:p>
        </w:tc>
        <w:proofErr w:type="gramEnd"/>
      </w:tr>
    </w:tbl>
    <w:p w:rsidR="00E15208" w:rsidRPr="00551BF4" w:rsidRDefault="00E15208" w:rsidP="00E15208">
      <w:pPr>
        <w:rPr>
          <w:rFonts w:ascii="Arial" w:hAnsi="Arial" w:cs="Arial"/>
          <w:color w:val="000000" w:themeColor="text1"/>
        </w:rPr>
      </w:pPr>
    </w:p>
    <w:p w:rsidR="00E15208" w:rsidRPr="00551BF4" w:rsidRDefault="00E15208" w:rsidP="00E15208">
      <w:pPr>
        <w:rPr>
          <w:rFonts w:ascii="Arial" w:hAnsi="Arial" w:cs="Arial"/>
          <w:b/>
          <w:color w:val="000000" w:themeColor="text1"/>
        </w:rPr>
      </w:pPr>
      <w:r w:rsidRPr="00551BF4">
        <w:rPr>
          <w:rFonts w:ascii="Arial" w:hAnsi="Arial" w:cs="Arial"/>
          <w:b/>
          <w:color w:val="000000" w:themeColor="text1"/>
        </w:rPr>
        <w:t xml:space="preserve">Abril </w:t>
      </w:r>
    </w:p>
    <w:p w:rsidR="00E15208" w:rsidRPr="00551BF4" w:rsidRDefault="00E15208" w:rsidP="00E15208">
      <w:pPr>
        <w:rPr>
          <w:rFonts w:ascii="Arial" w:hAnsi="Arial" w:cs="Arial"/>
          <w:color w:val="000000" w:themeColor="text1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0"/>
        <w:gridCol w:w="8806"/>
      </w:tblGrid>
      <w:tr w:rsidR="00E15208" w:rsidRPr="00551BF4" w:rsidTr="00551BF4"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208" w:rsidRPr="00551BF4" w:rsidRDefault="00AC1721" w:rsidP="00167E23">
            <w:pPr>
              <w:rPr>
                <w:rFonts w:ascii="Arial" w:hAnsi="Arial" w:cs="Arial"/>
              </w:rPr>
            </w:pPr>
            <w:proofErr w:type="gramStart"/>
            <w:r w:rsidRPr="00551BF4">
              <w:rPr>
                <w:rFonts w:ascii="Arial" w:hAnsi="Arial" w:cs="Arial"/>
              </w:rPr>
              <w:t>2</w:t>
            </w:r>
            <w:proofErr w:type="gramEnd"/>
          </w:p>
        </w:tc>
        <w:tc>
          <w:tcPr>
            <w:tcW w:w="8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208" w:rsidRPr="00551BF4" w:rsidRDefault="00AC1721" w:rsidP="00AC1721">
            <w:pPr>
              <w:jc w:val="both"/>
              <w:rPr>
                <w:rFonts w:ascii="Arial" w:hAnsi="Arial" w:cs="Arial"/>
                <w:color w:val="000000" w:themeColor="text1"/>
              </w:rPr>
            </w:pPr>
            <w:r w:rsidRPr="00551BF4">
              <w:rPr>
                <w:rFonts w:ascii="Arial" w:hAnsi="Arial" w:cs="Arial"/>
                <w:b/>
                <w:highlight w:val="yellow"/>
              </w:rPr>
              <w:t>Apresentação e entrega trabalho 1</w:t>
            </w:r>
            <w:r w:rsidRPr="00551BF4">
              <w:rPr>
                <w:rFonts w:ascii="Arial" w:hAnsi="Arial" w:cs="Arial"/>
                <w:color w:val="0000FF"/>
              </w:rPr>
              <w:t xml:space="preserve"> </w:t>
            </w:r>
            <w:r w:rsidR="00091EDF" w:rsidRPr="00551BF4">
              <w:rPr>
                <w:rFonts w:ascii="Arial" w:hAnsi="Arial" w:cs="Arial"/>
                <w:color w:val="000000" w:themeColor="text1"/>
              </w:rPr>
              <w:t xml:space="preserve">- </w:t>
            </w:r>
          </w:p>
        </w:tc>
      </w:tr>
      <w:tr w:rsidR="00E15208" w:rsidRPr="00551BF4" w:rsidTr="00551BF4"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208" w:rsidRPr="00551BF4" w:rsidRDefault="00AC1721" w:rsidP="00167E23">
            <w:pPr>
              <w:rPr>
                <w:rFonts w:ascii="Arial" w:hAnsi="Arial" w:cs="Arial"/>
              </w:rPr>
            </w:pPr>
            <w:proofErr w:type="gramStart"/>
            <w:r w:rsidRPr="00551BF4">
              <w:rPr>
                <w:rFonts w:ascii="Arial" w:hAnsi="Arial" w:cs="Arial"/>
              </w:rPr>
              <w:t>9</w:t>
            </w:r>
            <w:proofErr w:type="gramEnd"/>
          </w:p>
        </w:tc>
        <w:tc>
          <w:tcPr>
            <w:tcW w:w="8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5208" w:rsidRPr="00551BF4" w:rsidRDefault="00AC1721" w:rsidP="00167E23">
            <w:pPr>
              <w:rPr>
                <w:rFonts w:ascii="Arial" w:hAnsi="Arial" w:cs="Arial"/>
                <w:color w:val="FF0000"/>
              </w:rPr>
            </w:pPr>
            <w:r w:rsidRPr="00551BF4">
              <w:rPr>
                <w:rFonts w:ascii="Arial" w:hAnsi="Arial" w:cs="Arial"/>
                <w:color w:val="000000" w:themeColor="text1"/>
              </w:rPr>
              <w:t>Epidemiologia Brasil -</w:t>
            </w:r>
            <w:proofErr w:type="gramStart"/>
            <w:r w:rsidRPr="00551BF4">
              <w:rPr>
                <w:rFonts w:ascii="Arial" w:hAnsi="Arial" w:cs="Arial"/>
                <w:color w:val="000000" w:themeColor="text1"/>
              </w:rPr>
              <w:t xml:space="preserve">  </w:t>
            </w:r>
            <w:proofErr w:type="spellStart"/>
            <w:proofErr w:type="gramEnd"/>
            <w:r w:rsidRPr="00551BF4">
              <w:rPr>
                <w:rFonts w:ascii="Arial" w:hAnsi="Arial" w:cs="Arial"/>
                <w:color w:val="000000" w:themeColor="text1"/>
              </w:rPr>
              <w:t>vigitel</w:t>
            </w:r>
            <w:proofErr w:type="spellEnd"/>
            <w:r w:rsidRPr="00551BF4">
              <w:rPr>
                <w:rFonts w:ascii="Arial" w:hAnsi="Arial" w:cs="Arial"/>
                <w:color w:val="000000" w:themeColor="text1"/>
              </w:rPr>
              <w:t xml:space="preserve">  -</w:t>
            </w:r>
          </w:p>
        </w:tc>
      </w:tr>
      <w:tr w:rsidR="00E15208" w:rsidRPr="00551BF4" w:rsidTr="00551BF4">
        <w:tc>
          <w:tcPr>
            <w:tcW w:w="550" w:type="dxa"/>
          </w:tcPr>
          <w:p w:rsidR="00E15208" w:rsidRPr="00551BF4" w:rsidRDefault="00AC1721" w:rsidP="00167E23">
            <w:pPr>
              <w:rPr>
                <w:rFonts w:ascii="Arial" w:hAnsi="Arial" w:cs="Arial"/>
              </w:rPr>
            </w:pPr>
            <w:r w:rsidRPr="00551BF4">
              <w:rPr>
                <w:rFonts w:ascii="Arial" w:hAnsi="Arial" w:cs="Arial"/>
              </w:rPr>
              <w:t>16</w:t>
            </w:r>
          </w:p>
        </w:tc>
        <w:tc>
          <w:tcPr>
            <w:tcW w:w="8806" w:type="dxa"/>
          </w:tcPr>
          <w:p w:rsidR="00E15208" w:rsidRPr="00551BF4" w:rsidRDefault="00AC1721" w:rsidP="00AC1721">
            <w:pPr>
              <w:rPr>
                <w:rFonts w:ascii="Arial" w:hAnsi="Arial" w:cs="Arial"/>
                <w:color w:val="000000" w:themeColor="text1"/>
              </w:rPr>
            </w:pPr>
            <w:r w:rsidRPr="00551BF4">
              <w:rPr>
                <w:rFonts w:ascii="Arial" w:hAnsi="Arial" w:cs="Arial"/>
              </w:rPr>
              <w:t>Conceitos e definições (epidemiologia, medidas</w:t>
            </w:r>
            <w:proofErr w:type="gramStart"/>
            <w:r w:rsidRPr="00551BF4">
              <w:rPr>
                <w:rFonts w:ascii="Arial" w:hAnsi="Arial" w:cs="Arial"/>
              </w:rPr>
              <w:t>)</w:t>
            </w:r>
            <w:proofErr w:type="gramEnd"/>
          </w:p>
        </w:tc>
      </w:tr>
      <w:tr w:rsidR="00E15208" w:rsidRPr="00551BF4" w:rsidTr="00551BF4">
        <w:tc>
          <w:tcPr>
            <w:tcW w:w="550" w:type="dxa"/>
          </w:tcPr>
          <w:p w:rsidR="00E15208" w:rsidRPr="00551BF4" w:rsidRDefault="00AC1721" w:rsidP="00167E23">
            <w:pPr>
              <w:rPr>
                <w:rFonts w:ascii="Arial" w:hAnsi="Arial" w:cs="Arial"/>
              </w:rPr>
            </w:pPr>
            <w:r w:rsidRPr="00551BF4">
              <w:rPr>
                <w:rFonts w:ascii="Arial" w:hAnsi="Arial" w:cs="Arial"/>
              </w:rPr>
              <w:t>23</w:t>
            </w:r>
          </w:p>
        </w:tc>
        <w:tc>
          <w:tcPr>
            <w:tcW w:w="8806" w:type="dxa"/>
          </w:tcPr>
          <w:p w:rsidR="00E15208" w:rsidRPr="00551BF4" w:rsidRDefault="00AC1721" w:rsidP="00CE7F56">
            <w:pPr>
              <w:rPr>
                <w:rFonts w:ascii="Arial" w:hAnsi="Arial" w:cs="Arial"/>
                <w:color w:val="000000" w:themeColor="text1"/>
              </w:rPr>
            </w:pPr>
            <w:r w:rsidRPr="00551BF4">
              <w:rPr>
                <w:rFonts w:ascii="Arial" w:hAnsi="Arial" w:cs="Arial"/>
                <w:color w:val="000000" w:themeColor="text1"/>
              </w:rPr>
              <w:t>Recomendações para a prática de atividade física</w:t>
            </w:r>
            <w:proofErr w:type="gramStart"/>
            <w:r w:rsidRPr="00551BF4">
              <w:rPr>
                <w:rFonts w:ascii="Arial" w:hAnsi="Arial" w:cs="Arial"/>
                <w:color w:val="000000" w:themeColor="text1"/>
              </w:rPr>
              <w:t xml:space="preserve">    </w:t>
            </w:r>
          </w:p>
        </w:tc>
        <w:proofErr w:type="gramEnd"/>
      </w:tr>
      <w:tr w:rsidR="00AC1721" w:rsidRPr="00551BF4" w:rsidTr="00551BF4"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1721" w:rsidRPr="00551BF4" w:rsidRDefault="00AC1721" w:rsidP="006553FE">
            <w:pPr>
              <w:rPr>
                <w:rFonts w:ascii="Arial" w:hAnsi="Arial" w:cs="Arial"/>
                <w:color w:val="FF0000"/>
              </w:rPr>
            </w:pPr>
            <w:r w:rsidRPr="00551BF4">
              <w:rPr>
                <w:rFonts w:ascii="Arial" w:hAnsi="Arial" w:cs="Arial"/>
                <w:color w:val="FF0000"/>
              </w:rPr>
              <w:t>30</w:t>
            </w:r>
          </w:p>
        </w:tc>
        <w:tc>
          <w:tcPr>
            <w:tcW w:w="8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1721" w:rsidRPr="00551BF4" w:rsidRDefault="00CE7F56" w:rsidP="00CE7F56">
            <w:pPr>
              <w:rPr>
                <w:rFonts w:ascii="Arial" w:hAnsi="Arial" w:cs="Arial"/>
                <w:color w:val="000000" w:themeColor="text1"/>
              </w:rPr>
            </w:pPr>
            <w:r w:rsidRPr="00551BF4">
              <w:rPr>
                <w:rFonts w:ascii="Arial" w:hAnsi="Arial" w:cs="Arial"/>
                <w:color w:val="FF0000"/>
              </w:rPr>
              <w:t>Recesso – dia do trabalho</w:t>
            </w:r>
            <w:proofErr w:type="gramStart"/>
            <w:r w:rsidRPr="00551BF4">
              <w:rPr>
                <w:rFonts w:ascii="Arial" w:hAnsi="Arial" w:cs="Arial"/>
              </w:rPr>
              <w:t xml:space="preserve">  </w:t>
            </w:r>
          </w:p>
        </w:tc>
        <w:proofErr w:type="gramEnd"/>
      </w:tr>
    </w:tbl>
    <w:p w:rsidR="00E15208" w:rsidRPr="00551BF4" w:rsidRDefault="00E15208" w:rsidP="00E15208">
      <w:pPr>
        <w:rPr>
          <w:rFonts w:ascii="Arial" w:hAnsi="Arial" w:cs="Arial"/>
          <w:color w:val="000000" w:themeColor="text1"/>
        </w:rPr>
      </w:pPr>
    </w:p>
    <w:p w:rsidR="00E15208" w:rsidRPr="00551BF4" w:rsidRDefault="00E15208" w:rsidP="00E15208">
      <w:pPr>
        <w:rPr>
          <w:rFonts w:ascii="Arial" w:hAnsi="Arial" w:cs="Arial"/>
          <w:color w:val="000000" w:themeColor="text1"/>
        </w:rPr>
      </w:pPr>
    </w:p>
    <w:p w:rsidR="00E15208" w:rsidRPr="00551BF4" w:rsidRDefault="00E15208" w:rsidP="00E15208">
      <w:pPr>
        <w:rPr>
          <w:rFonts w:ascii="Arial" w:hAnsi="Arial" w:cs="Arial"/>
          <w:b/>
          <w:color w:val="000000" w:themeColor="text1"/>
        </w:rPr>
      </w:pPr>
      <w:r w:rsidRPr="00551BF4">
        <w:rPr>
          <w:rFonts w:ascii="Arial" w:hAnsi="Arial" w:cs="Arial"/>
          <w:b/>
          <w:color w:val="000000" w:themeColor="text1"/>
        </w:rPr>
        <w:t xml:space="preserve">Maio </w:t>
      </w:r>
    </w:p>
    <w:p w:rsidR="00E15208" w:rsidRPr="00551BF4" w:rsidRDefault="00E15208" w:rsidP="00E15208">
      <w:pPr>
        <w:rPr>
          <w:rFonts w:ascii="Arial" w:hAnsi="Arial" w:cs="Arial"/>
          <w:color w:val="000000" w:themeColor="text1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0"/>
        <w:gridCol w:w="8806"/>
      </w:tblGrid>
      <w:tr w:rsidR="00CE7F56" w:rsidRPr="00551BF4" w:rsidTr="00551BF4">
        <w:tc>
          <w:tcPr>
            <w:tcW w:w="550" w:type="dxa"/>
          </w:tcPr>
          <w:p w:rsidR="00CE7F56" w:rsidRPr="00551BF4" w:rsidRDefault="00313F1E" w:rsidP="00167E23">
            <w:pPr>
              <w:rPr>
                <w:rFonts w:ascii="Arial" w:hAnsi="Arial" w:cs="Arial"/>
              </w:rPr>
            </w:pPr>
            <w:proofErr w:type="gramStart"/>
            <w:r w:rsidRPr="00551BF4">
              <w:rPr>
                <w:rFonts w:ascii="Arial" w:hAnsi="Arial" w:cs="Arial"/>
              </w:rPr>
              <w:t>7</w:t>
            </w:r>
            <w:proofErr w:type="gramEnd"/>
          </w:p>
        </w:tc>
        <w:tc>
          <w:tcPr>
            <w:tcW w:w="8806" w:type="dxa"/>
          </w:tcPr>
          <w:p w:rsidR="00CE7F56" w:rsidRPr="00551BF4" w:rsidRDefault="00CE7F56" w:rsidP="006553FE">
            <w:pPr>
              <w:rPr>
                <w:rFonts w:ascii="Arial" w:hAnsi="Arial" w:cs="Arial"/>
                <w:color w:val="000000" w:themeColor="text1"/>
              </w:rPr>
            </w:pPr>
            <w:r w:rsidRPr="00551BF4">
              <w:rPr>
                <w:rFonts w:ascii="Arial" w:hAnsi="Arial" w:cs="Arial"/>
                <w:color w:val="000000" w:themeColor="text1"/>
              </w:rPr>
              <w:t xml:space="preserve">Mensuração da atividade física - </w:t>
            </w:r>
            <w:r w:rsidRPr="00551BF4">
              <w:rPr>
                <w:rFonts w:ascii="Arial" w:hAnsi="Arial" w:cs="Arial"/>
                <w:u w:val="single"/>
              </w:rPr>
              <w:t xml:space="preserve">Orientações sobre Trabalho </w:t>
            </w:r>
            <w:proofErr w:type="gramStart"/>
            <w:r w:rsidRPr="00551BF4">
              <w:rPr>
                <w:rFonts w:ascii="Arial" w:hAnsi="Arial" w:cs="Arial"/>
                <w:u w:val="single"/>
              </w:rPr>
              <w:t>2</w:t>
            </w:r>
            <w:proofErr w:type="gramEnd"/>
            <w:r w:rsidRPr="00551BF4">
              <w:rPr>
                <w:rFonts w:ascii="Arial" w:hAnsi="Arial" w:cs="Arial"/>
                <w:u w:val="single"/>
              </w:rPr>
              <w:t xml:space="preserve"> </w:t>
            </w:r>
            <w:r w:rsidRPr="00551BF4">
              <w:rPr>
                <w:rFonts w:ascii="Arial" w:hAnsi="Arial" w:cs="Arial"/>
                <w:color w:val="0000FF"/>
              </w:rPr>
              <w:t>Texto 3 lido</w:t>
            </w:r>
          </w:p>
        </w:tc>
      </w:tr>
      <w:tr w:rsidR="00551BF4" w:rsidRPr="00551BF4" w:rsidTr="00551BF4">
        <w:tc>
          <w:tcPr>
            <w:tcW w:w="550" w:type="dxa"/>
          </w:tcPr>
          <w:p w:rsidR="00551BF4" w:rsidRPr="00551BF4" w:rsidRDefault="00551BF4" w:rsidP="00167E23">
            <w:pPr>
              <w:rPr>
                <w:rFonts w:ascii="Arial" w:hAnsi="Arial" w:cs="Arial"/>
              </w:rPr>
            </w:pPr>
            <w:r w:rsidRPr="00551BF4">
              <w:rPr>
                <w:rFonts w:ascii="Arial" w:hAnsi="Arial" w:cs="Arial"/>
              </w:rPr>
              <w:t>14</w:t>
            </w:r>
          </w:p>
        </w:tc>
        <w:tc>
          <w:tcPr>
            <w:tcW w:w="8806" w:type="dxa"/>
          </w:tcPr>
          <w:p w:rsidR="00551BF4" w:rsidRPr="00551BF4" w:rsidRDefault="00551BF4" w:rsidP="00A8173C">
            <w:pPr>
              <w:jc w:val="both"/>
              <w:rPr>
                <w:rFonts w:ascii="Arial" w:hAnsi="Arial" w:cs="Arial"/>
              </w:rPr>
            </w:pPr>
            <w:r w:rsidRPr="00551BF4">
              <w:rPr>
                <w:rFonts w:ascii="Arial" w:hAnsi="Arial" w:cs="Arial"/>
              </w:rPr>
              <w:t xml:space="preserve">Barreiras para atividade física </w:t>
            </w:r>
            <w:r w:rsidRPr="00551BF4">
              <w:rPr>
                <w:rFonts w:ascii="Arial" w:hAnsi="Arial" w:cs="Arial"/>
                <w:color w:val="0000FF"/>
              </w:rPr>
              <w:t>Texto 4-lido</w:t>
            </w:r>
          </w:p>
        </w:tc>
      </w:tr>
      <w:tr w:rsidR="00551BF4" w:rsidRPr="00551BF4" w:rsidTr="00551BF4">
        <w:tc>
          <w:tcPr>
            <w:tcW w:w="550" w:type="dxa"/>
          </w:tcPr>
          <w:p w:rsidR="00551BF4" w:rsidRPr="00551BF4" w:rsidRDefault="00551BF4" w:rsidP="00167E23">
            <w:pPr>
              <w:rPr>
                <w:rFonts w:ascii="Arial" w:hAnsi="Arial" w:cs="Arial"/>
              </w:rPr>
            </w:pPr>
            <w:r w:rsidRPr="00551BF4">
              <w:rPr>
                <w:rFonts w:ascii="Arial" w:hAnsi="Arial" w:cs="Arial"/>
              </w:rPr>
              <w:t>21</w:t>
            </w:r>
          </w:p>
        </w:tc>
        <w:tc>
          <w:tcPr>
            <w:tcW w:w="8806" w:type="dxa"/>
          </w:tcPr>
          <w:p w:rsidR="00551BF4" w:rsidRPr="00551BF4" w:rsidRDefault="00551BF4" w:rsidP="00A8173C">
            <w:pPr>
              <w:rPr>
                <w:rFonts w:ascii="Arial" w:hAnsi="Arial" w:cs="Arial"/>
              </w:rPr>
            </w:pPr>
            <w:r w:rsidRPr="00551BF4">
              <w:rPr>
                <w:rFonts w:ascii="Arial" w:hAnsi="Arial" w:cs="Arial"/>
                <w:b/>
                <w:highlight w:val="yellow"/>
              </w:rPr>
              <w:t>Entrega trabalho 2</w:t>
            </w:r>
            <w:r w:rsidRPr="00551BF4">
              <w:rPr>
                <w:rFonts w:ascii="Arial" w:hAnsi="Arial" w:cs="Arial"/>
              </w:rPr>
              <w:t xml:space="preserve"> - Atividade física e ambiente - </w:t>
            </w:r>
            <w:r w:rsidRPr="00551BF4">
              <w:rPr>
                <w:rFonts w:ascii="Arial" w:hAnsi="Arial" w:cs="Arial"/>
                <w:color w:val="0000FF"/>
              </w:rPr>
              <w:t>Texto 5-lido</w:t>
            </w:r>
          </w:p>
        </w:tc>
      </w:tr>
      <w:tr w:rsidR="00551BF4" w:rsidRPr="00551BF4" w:rsidTr="00551BF4">
        <w:tc>
          <w:tcPr>
            <w:tcW w:w="550" w:type="dxa"/>
          </w:tcPr>
          <w:p w:rsidR="00551BF4" w:rsidRPr="00551BF4" w:rsidRDefault="00551BF4" w:rsidP="00167E23">
            <w:pPr>
              <w:rPr>
                <w:rFonts w:ascii="Arial" w:hAnsi="Arial" w:cs="Arial"/>
                <w:color w:val="000000" w:themeColor="text1"/>
              </w:rPr>
            </w:pPr>
            <w:r w:rsidRPr="00551BF4">
              <w:rPr>
                <w:rFonts w:ascii="Arial" w:hAnsi="Arial" w:cs="Arial"/>
                <w:color w:val="000000" w:themeColor="text1"/>
              </w:rPr>
              <w:t>28</w:t>
            </w:r>
          </w:p>
        </w:tc>
        <w:tc>
          <w:tcPr>
            <w:tcW w:w="8806" w:type="dxa"/>
          </w:tcPr>
          <w:p w:rsidR="00551BF4" w:rsidRPr="00551BF4" w:rsidRDefault="00551BF4" w:rsidP="00A8173C">
            <w:pPr>
              <w:rPr>
                <w:rFonts w:ascii="Arial" w:hAnsi="Arial" w:cs="Arial"/>
              </w:rPr>
            </w:pPr>
            <w:r w:rsidRPr="00551BF4">
              <w:rPr>
                <w:rFonts w:ascii="Arial" w:hAnsi="Arial" w:cs="Arial"/>
              </w:rPr>
              <w:t>Rastreamento da atividade física</w:t>
            </w:r>
          </w:p>
        </w:tc>
      </w:tr>
    </w:tbl>
    <w:p w:rsidR="00E15208" w:rsidRPr="00551BF4" w:rsidRDefault="00E15208" w:rsidP="00E15208">
      <w:pPr>
        <w:rPr>
          <w:rFonts w:ascii="Arial" w:hAnsi="Arial" w:cs="Arial"/>
          <w:color w:val="000000" w:themeColor="text1"/>
        </w:rPr>
      </w:pPr>
    </w:p>
    <w:p w:rsidR="00E15208" w:rsidRPr="00551BF4" w:rsidRDefault="00E15208" w:rsidP="00E15208">
      <w:pPr>
        <w:rPr>
          <w:rFonts w:ascii="Arial" w:hAnsi="Arial" w:cs="Arial"/>
          <w:b/>
          <w:color w:val="000000" w:themeColor="text1"/>
        </w:rPr>
      </w:pPr>
      <w:r w:rsidRPr="00551BF4">
        <w:rPr>
          <w:rFonts w:ascii="Arial" w:hAnsi="Arial" w:cs="Arial"/>
          <w:b/>
          <w:color w:val="000000" w:themeColor="text1"/>
        </w:rPr>
        <w:t xml:space="preserve">Junho </w:t>
      </w:r>
    </w:p>
    <w:p w:rsidR="00E15208" w:rsidRPr="00551BF4" w:rsidRDefault="00E15208" w:rsidP="00E15208">
      <w:pPr>
        <w:rPr>
          <w:rFonts w:ascii="Arial" w:hAnsi="Arial" w:cs="Arial"/>
          <w:color w:val="000000" w:themeColor="text1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0"/>
        <w:gridCol w:w="8806"/>
      </w:tblGrid>
      <w:tr w:rsidR="00F14FC6" w:rsidRPr="00551BF4" w:rsidTr="00551BF4">
        <w:tc>
          <w:tcPr>
            <w:tcW w:w="550" w:type="dxa"/>
          </w:tcPr>
          <w:p w:rsidR="00F14FC6" w:rsidRPr="00551BF4" w:rsidRDefault="00F14FC6" w:rsidP="00167E23">
            <w:pPr>
              <w:rPr>
                <w:rFonts w:ascii="Arial" w:hAnsi="Arial" w:cs="Arial"/>
                <w:b/>
                <w:color w:val="00B050"/>
              </w:rPr>
            </w:pPr>
            <w:proofErr w:type="gramStart"/>
            <w:r w:rsidRPr="00551BF4">
              <w:rPr>
                <w:rFonts w:ascii="Arial" w:hAnsi="Arial" w:cs="Arial"/>
                <w:b/>
                <w:color w:val="00B050"/>
              </w:rPr>
              <w:t>4</w:t>
            </w:r>
            <w:proofErr w:type="gramEnd"/>
          </w:p>
        </w:tc>
        <w:tc>
          <w:tcPr>
            <w:tcW w:w="8806" w:type="dxa"/>
          </w:tcPr>
          <w:p w:rsidR="00F14FC6" w:rsidRPr="00551BF4" w:rsidRDefault="00F14FC6" w:rsidP="00CF6A3C">
            <w:pPr>
              <w:rPr>
                <w:rFonts w:ascii="Arial" w:hAnsi="Arial" w:cs="Arial"/>
              </w:rPr>
            </w:pPr>
            <w:r w:rsidRPr="00551BF4">
              <w:rPr>
                <w:rFonts w:ascii="Arial" w:hAnsi="Arial" w:cs="Arial"/>
                <w:b/>
                <w:color w:val="00B050"/>
              </w:rPr>
              <w:t xml:space="preserve">Seminários (atividade física e doenças) – Grupos 1, </w:t>
            </w:r>
            <w:proofErr w:type="gramStart"/>
            <w:r w:rsidRPr="00551BF4">
              <w:rPr>
                <w:rFonts w:ascii="Arial" w:hAnsi="Arial" w:cs="Arial"/>
                <w:b/>
                <w:color w:val="00B050"/>
              </w:rPr>
              <w:t>2</w:t>
            </w:r>
            <w:proofErr w:type="gramEnd"/>
          </w:p>
        </w:tc>
      </w:tr>
      <w:tr w:rsidR="00F14FC6" w:rsidRPr="00551BF4" w:rsidTr="00551BF4">
        <w:tc>
          <w:tcPr>
            <w:tcW w:w="550" w:type="dxa"/>
          </w:tcPr>
          <w:p w:rsidR="00F14FC6" w:rsidRPr="00551BF4" w:rsidRDefault="00F14FC6" w:rsidP="00313F1E">
            <w:pPr>
              <w:rPr>
                <w:rFonts w:ascii="Arial" w:hAnsi="Arial" w:cs="Arial"/>
                <w:b/>
                <w:color w:val="00B050"/>
              </w:rPr>
            </w:pPr>
            <w:r w:rsidRPr="00551BF4">
              <w:rPr>
                <w:rFonts w:ascii="Arial" w:hAnsi="Arial" w:cs="Arial"/>
                <w:b/>
                <w:color w:val="00B050"/>
              </w:rPr>
              <w:lastRenderedPageBreak/>
              <w:t>11</w:t>
            </w:r>
          </w:p>
        </w:tc>
        <w:tc>
          <w:tcPr>
            <w:tcW w:w="8806" w:type="dxa"/>
          </w:tcPr>
          <w:p w:rsidR="00F14FC6" w:rsidRPr="00551BF4" w:rsidRDefault="00F14FC6" w:rsidP="00CF6A3C">
            <w:pPr>
              <w:rPr>
                <w:rFonts w:ascii="Arial" w:hAnsi="Arial" w:cs="Arial"/>
                <w:b/>
                <w:color w:val="00B050"/>
              </w:rPr>
            </w:pPr>
            <w:r w:rsidRPr="00551BF4">
              <w:rPr>
                <w:rFonts w:ascii="Arial" w:hAnsi="Arial" w:cs="Arial"/>
                <w:b/>
                <w:color w:val="00B050"/>
              </w:rPr>
              <w:t>Seminários (atividade física e doenças) – Grupos 3, 4, 5</w:t>
            </w:r>
            <w:r w:rsidR="00156E44">
              <w:rPr>
                <w:rFonts w:ascii="Arial" w:hAnsi="Arial" w:cs="Arial"/>
                <w:b/>
                <w:color w:val="00B050"/>
              </w:rPr>
              <w:t xml:space="preserve">, </w:t>
            </w:r>
            <w:proofErr w:type="gramStart"/>
            <w:r w:rsidR="00156E44" w:rsidRPr="00551BF4">
              <w:rPr>
                <w:rFonts w:ascii="Arial" w:hAnsi="Arial" w:cs="Arial"/>
                <w:b/>
                <w:color w:val="00B050"/>
              </w:rPr>
              <w:t>6</w:t>
            </w:r>
            <w:proofErr w:type="gramEnd"/>
          </w:p>
        </w:tc>
      </w:tr>
      <w:tr w:rsidR="00F14FC6" w:rsidRPr="00551BF4" w:rsidTr="00551BF4">
        <w:tc>
          <w:tcPr>
            <w:tcW w:w="550" w:type="dxa"/>
          </w:tcPr>
          <w:p w:rsidR="00F14FC6" w:rsidRPr="00551BF4" w:rsidRDefault="00F14FC6" w:rsidP="00167E23">
            <w:pPr>
              <w:rPr>
                <w:rFonts w:ascii="Arial" w:hAnsi="Arial" w:cs="Arial"/>
                <w:b/>
                <w:color w:val="00B050"/>
              </w:rPr>
            </w:pPr>
            <w:r w:rsidRPr="00551BF4">
              <w:rPr>
                <w:rFonts w:ascii="Arial" w:hAnsi="Arial" w:cs="Arial"/>
                <w:b/>
                <w:color w:val="00B050"/>
              </w:rPr>
              <w:t>18</w:t>
            </w:r>
          </w:p>
        </w:tc>
        <w:tc>
          <w:tcPr>
            <w:tcW w:w="8806" w:type="dxa"/>
          </w:tcPr>
          <w:p w:rsidR="00F14FC6" w:rsidRPr="00551BF4" w:rsidRDefault="00156E44" w:rsidP="00156E44">
            <w:pPr>
              <w:rPr>
                <w:rFonts w:ascii="Arial" w:hAnsi="Arial" w:cs="Arial"/>
                <w:b/>
                <w:color w:val="00B050"/>
              </w:rPr>
            </w:pPr>
            <w:r w:rsidRPr="00551BF4">
              <w:rPr>
                <w:rFonts w:ascii="Arial" w:hAnsi="Arial" w:cs="Arial"/>
                <w:color w:val="FF0000"/>
              </w:rPr>
              <w:t xml:space="preserve">Recesso – </w:t>
            </w:r>
            <w:r>
              <w:rPr>
                <w:rFonts w:ascii="Arial" w:hAnsi="Arial" w:cs="Arial"/>
                <w:color w:val="FF0000"/>
              </w:rPr>
              <w:t>aniversário de Ribeirão Preto</w:t>
            </w:r>
          </w:p>
        </w:tc>
      </w:tr>
      <w:tr w:rsidR="00156E44" w:rsidRPr="00156E44" w:rsidTr="00551BF4">
        <w:tc>
          <w:tcPr>
            <w:tcW w:w="550" w:type="dxa"/>
          </w:tcPr>
          <w:p w:rsidR="00F14FC6" w:rsidRPr="00156E44" w:rsidRDefault="00156E44" w:rsidP="00156E44">
            <w:pPr>
              <w:rPr>
                <w:rFonts w:ascii="Arial" w:hAnsi="Arial" w:cs="Arial"/>
                <w:b/>
                <w:color w:val="00B050"/>
              </w:rPr>
            </w:pPr>
            <w:r w:rsidRPr="00156E44">
              <w:rPr>
                <w:rFonts w:ascii="Arial" w:hAnsi="Arial" w:cs="Arial"/>
                <w:b/>
                <w:color w:val="00B050"/>
              </w:rPr>
              <w:t>25</w:t>
            </w:r>
          </w:p>
        </w:tc>
        <w:tc>
          <w:tcPr>
            <w:tcW w:w="8806" w:type="dxa"/>
          </w:tcPr>
          <w:p w:rsidR="00F14FC6" w:rsidRPr="00156E44" w:rsidRDefault="00156E44" w:rsidP="00CF6A3C">
            <w:pPr>
              <w:rPr>
                <w:rFonts w:ascii="Arial" w:hAnsi="Arial" w:cs="Arial"/>
                <w:b/>
                <w:color w:val="00B050"/>
              </w:rPr>
            </w:pPr>
            <w:r w:rsidRPr="00551BF4">
              <w:rPr>
                <w:rFonts w:ascii="Arial" w:hAnsi="Arial" w:cs="Arial"/>
                <w:b/>
                <w:color w:val="000000" w:themeColor="text1"/>
                <w:highlight w:val="yellow"/>
              </w:rPr>
              <w:t>Prova</w:t>
            </w:r>
          </w:p>
        </w:tc>
      </w:tr>
    </w:tbl>
    <w:p w:rsidR="00E15208" w:rsidRPr="00551BF4" w:rsidRDefault="00E15208" w:rsidP="00E15208">
      <w:pPr>
        <w:rPr>
          <w:rFonts w:ascii="Arial" w:hAnsi="Arial" w:cs="Arial"/>
          <w:color w:val="000000" w:themeColor="text1"/>
        </w:rPr>
      </w:pPr>
    </w:p>
    <w:p w:rsidR="00E15208" w:rsidRPr="00551BF4" w:rsidRDefault="00E15208" w:rsidP="00E15208">
      <w:pPr>
        <w:rPr>
          <w:rFonts w:ascii="Arial" w:hAnsi="Arial" w:cs="Arial"/>
          <w:b/>
          <w:color w:val="000000" w:themeColor="text1"/>
        </w:rPr>
      </w:pPr>
      <w:r w:rsidRPr="00551BF4">
        <w:rPr>
          <w:rFonts w:ascii="Arial" w:hAnsi="Arial" w:cs="Arial"/>
          <w:b/>
          <w:color w:val="000000" w:themeColor="text1"/>
        </w:rPr>
        <w:t xml:space="preserve">Julho </w:t>
      </w:r>
    </w:p>
    <w:p w:rsidR="00E15208" w:rsidRPr="00551BF4" w:rsidRDefault="00E15208" w:rsidP="00E15208">
      <w:pPr>
        <w:rPr>
          <w:rFonts w:ascii="Arial" w:hAnsi="Arial" w:cs="Arial"/>
          <w:color w:val="000000" w:themeColor="text1"/>
        </w:rPr>
      </w:pPr>
      <w:bookmarkStart w:id="0" w:name="_GoBack"/>
      <w:bookmarkEnd w:id="0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0"/>
        <w:gridCol w:w="8806"/>
      </w:tblGrid>
      <w:tr w:rsidR="00E15208" w:rsidRPr="00551BF4" w:rsidTr="00551BF4">
        <w:tc>
          <w:tcPr>
            <w:tcW w:w="550" w:type="dxa"/>
          </w:tcPr>
          <w:p w:rsidR="00E15208" w:rsidRPr="00551BF4" w:rsidRDefault="00FB3C1C" w:rsidP="00167E23">
            <w:pPr>
              <w:rPr>
                <w:rFonts w:ascii="Arial" w:hAnsi="Arial" w:cs="Arial"/>
              </w:rPr>
            </w:pPr>
            <w:proofErr w:type="gramStart"/>
            <w:r>
              <w:rPr>
                <w:rFonts w:ascii="Arial" w:hAnsi="Arial" w:cs="Arial"/>
              </w:rPr>
              <w:t>2</w:t>
            </w:r>
            <w:proofErr w:type="gramEnd"/>
          </w:p>
        </w:tc>
        <w:tc>
          <w:tcPr>
            <w:tcW w:w="8806" w:type="dxa"/>
          </w:tcPr>
          <w:p w:rsidR="00E15208" w:rsidRPr="00551BF4" w:rsidRDefault="00156E44" w:rsidP="00156E44">
            <w:pPr>
              <w:rPr>
                <w:rFonts w:ascii="Arial" w:hAnsi="Arial" w:cs="Arial"/>
                <w:b/>
                <w:color w:val="FF0000"/>
                <w:highlight w:val="yellow"/>
              </w:rPr>
            </w:pPr>
            <w:r w:rsidRPr="00156E44">
              <w:rPr>
                <w:rFonts w:ascii="Arial" w:hAnsi="Arial" w:cs="Arial"/>
                <w:b/>
                <w:color w:val="00B050"/>
              </w:rPr>
              <w:t>Seminários (atividade física e doenças)- Grupos</w:t>
            </w:r>
            <w:r>
              <w:rPr>
                <w:rFonts w:ascii="Arial" w:hAnsi="Arial" w:cs="Arial"/>
                <w:b/>
                <w:color w:val="00B050"/>
              </w:rPr>
              <w:t xml:space="preserve"> </w:t>
            </w:r>
            <w:r w:rsidRPr="00551BF4">
              <w:rPr>
                <w:rFonts w:ascii="Arial" w:hAnsi="Arial" w:cs="Arial"/>
                <w:b/>
                <w:color w:val="00B050"/>
              </w:rPr>
              <w:t>7</w:t>
            </w:r>
            <w:r>
              <w:rPr>
                <w:rFonts w:ascii="Arial" w:hAnsi="Arial" w:cs="Arial"/>
                <w:b/>
                <w:color w:val="00B050"/>
              </w:rPr>
              <w:t xml:space="preserve">, </w:t>
            </w:r>
            <w:r w:rsidRPr="00551BF4">
              <w:rPr>
                <w:rFonts w:ascii="Arial" w:hAnsi="Arial" w:cs="Arial"/>
                <w:b/>
                <w:color w:val="00B050"/>
              </w:rPr>
              <w:t>8</w:t>
            </w:r>
            <w:r w:rsidRPr="00156E44">
              <w:rPr>
                <w:rFonts w:ascii="Arial" w:hAnsi="Arial" w:cs="Arial"/>
                <w:b/>
                <w:color w:val="00B050"/>
              </w:rPr>
              <w:t xml:space="preserve"> 9, </w:t>
            </w:r>
            <w:proofErr w:type="gramStart"/>
            <w:r w:rsidRPr="00156E44">
              <w:rPr>
                <w:rFonts w:ascii="Arial" w:hAnsi="Arial" w:cs="Arial"/>
                <w:b/>
                <w:color w:val="00B050"/>
              </w:rPr>
              <w:t>10</w:t>
            </w:r>
            <w:proofErr w:type="gramEnd"/>
            <w:r w:rsidRPr="00156E44">
              <w:rPr>
                <w:rFonts w:ascii="Arial" w:hAnsi="Arial" w:cs="Arial"/>
                <w:b/>
                <w:color w:val="00B050"/>
              </w:rPr>
              <w:t xml:space="preserve"> </w:t>
            </w:r>
          </w:p>
        </w:tc>
      </w:tr>
    </w:tbl>
    <w:p w:rsidR="00E15208" w:rsidRPr="009901B1" w:rsidRDefault="00E15208" w:rsidP="00E15208">
      <w:pPr>
        <w:rPr>
          <w:rFonts w:ascii="Arial" w:hAnsi="Arial" w:cs="Arial"/>
          <w:color w:val="000000" w:themeColor="text1"/>
        </w:rPr>
      </w:pPr>
    </w:p>
    <w:p w:rsidR="001E57DD" w:rsidRDefault="001E57DD" w:rsidP="001E57DD">
      <w:pPr>
        <w:rPr>
          <w:rFonts w:ascii="Arial" w:hAnsi="Arial" w:cs="Arial"/>
          <w:b/>
          <w:color w:val="000000" w:themeColor="text1"/>
        </w:rPr>
      </w:pPr>
    </w:p>
    <w:p w:rsidR="006A019C" w:rsidRPr="00551BF4" w:rsidRDefault="006A019C" w:rsidP="00013385">
      <w:pPr>
        <w:rPr>
          <w:rFonts w:ascii="Arial" w:hAnsi="Arial" w:cs="Arial"/>
          <w:b/>
          <w:sz w:val="24"/>
          <w:szCs w:val="24"/>
        </w:rPr>
      </w:pPr>
      <w:r w:rsidRPr="00551BF4">
        <w:rPr>
          <w:rFonts w:ascii="Arial" w:hAnsi="Arial" w:cs="Arial"/>
          <w:b/>
          <w:sz w:val="24"/>
          <w:szCs w:val="24"/>
        </w:rPr>
        <w:t xml:space="preserve">Trabalhos = </w:t>
      </w:r>
      <w:r w:rsidR="00B30800" w:rsidRPr="00551BF4">
        <w:rPr>
          <w:rFonts w:ascii="Arial" w:hAnsi="Arial" w:cs="Arial"/>
          <w:b/>
          <w:sz w:val="24"/>
          <w:szCs w:val="24"/>
        </w:rPr>
        <w:t>2</w:t>
      </w:r>
      <w:r w:rsidRPr="00551BF4">
        <w:rPr>
          <w:rFonts w:ascii="Arial" w:hAnsi="Arial" w:cs="Arial"/>
          <w:b/>
          <w:sz w:val="24"/>
          <w:szCs w:val="24"/>
        </w:rPr>
        <w:t>,0</w:t>
      </w:r>
      <w:r w:rsidR="009901B1" w:rsidRPr="00551BF4">
        <w:rPr>
          <w:rFonts w:ascii="Arial" w:hAnsi="Arial" w:cs="Arial"/>
          <w:b/>
          <w:sz w:val="24"/>
          <w:szCs w:val="24"/>
        </w:rPr>
        <w:t xml:space="preserve"> (</w:t>
      </w:r>
      <w:proofErr w:type="gramStart"/>
      <w:r w:rsidR="009901B1" w:rsidRPr="00551BF4">
        <w:rPr>
          <w:rFonts w:ascii="Arial" w:hAnsi="Arial" w:cs="Arial"/>
          <w:b/>
          <w:sz w:val="24"/>
          <w:szCs w:val="24"/>
        </w:rPr>
        <w:t>1,0 ponto</w:t>
      </w:r>
      <w:proofErr w:type="gramEnd"/>
      <w:r w:rsidR="009901B1" w:rsidRPr="00551BF4">
        <w:rPr>
          <w:rFonts w:ascii="Arial" w:hAnsi="Arial" w:cs="Arial"/>
          <w:b/>
          <w:sz w:val="24"/>
          <w:szCs w:val="24"/>
        </w:rPr>
        <w:t xml:space="preserve"> para cada trabalho)</w:t>
      </w:r>
    </w:p>
    <w:p w:rsidR="00013385" w:rsidRPr="00551BF4" w:rsidRDefault="00013385" w:rsidP="00013385">
      <w:pPr>
        <w:rPr>
          <w:rFonts w:ascii="Arial" w:hAnsi="Arial" w:cs="Arial"/>
          <w:b/>
          <w:sz w:val="24"/>
          <w:szCs w:val="24"/>
        </w:rPr>
      </w:pPr>
      <w:r w:rsidRPr="00551BF4">
        <w:rPr>
          <w:rFonts w:ascii="Arial" w:hAnsi="Arial" w:cs="Arial"/>
          <w:b/>
          <w:sz w:val="24"/>
          <w:szCs w:val="24"/>
        </w:rPr>
        <w:t>Seminário Teórico = 2,0</w:t>
      </w:r>
    </w:p>
    <w:p w:rsidR="00013385" w:rsidRPr="00551BF4" w:rsidRDefault="00013385" w:rsidP="001E57DD">
      <w:pPr>
        <w:rPr>
          <w:rFonts w:ascii="Arial" w:hAnsi="Arial" w:cs="Arial"/>
          <w:b/>
          <w:sz w:val="24"/>
          <w:szCs w:val="24"/>
        </w:rPr>
      </w:pPr>
      <w:r w:rsidRPr="00551BF4">
        <w:rPr>
          <w:rFonts w:ascii="Arial" w:hAnsi="Arial" w:cs="Arial"/>
          <w:b/>
          <w:sz w:val="24"/>
          <w:szCs w:val="24"/>
        </w:rPr>
        <w:t xml:space="preserve">Avaliação = </w:t>
      </w:r>
      <w:r w:rsidR="00B30800" w:rsidRPr="00551BF4">
        <w:rPr>
          <w:rFonts w:ascii="Arial" w:hAnsi="Arial" w:cs="Arial"/>
          <w:b/>
          <w:sz w:val="24"/>
          <w:szCs w:val="24"/>
        </w:rPr>
        <w:t>6</w:t>
      </w:r>
      <w:r w:rsidRPr="00551BF4">
        <w:rPr>
          <w:rFonts w:ascii="Arial" w:hAnsi="Arial" w:cs="Arial"/>
          <w:b/>
          <w:sz w:val="24"/>
          <w:szCs w:val="24"/>
        </w:rPr>
        <w:t>,0</w:t>
      </w:r>
    </w:p>
    <w:p w:rsidR="00013385" w:rsidRPr="00551BF4" w:rsidRDefault="00013385" w:rsidP="001E57DD">
      <w:pPr>
        <w:rPr>
          <w:rFonts w:ascii="Arial" w:hAnsi="Arial" w:cs="Arial"/>
          <w:b/>
          <w:color w:val="000000" w:themeColor="text1"/>
          <w:sz w:val="24"/>
          <w:szCs w:val="24"/>
        </w:rPr>
      </w:pPr>
    </w:p>
    <w:p w:rsidR="00074449" w:rsidRPr="00551BF4" w:rsidRDefault="009901B1" w:rsidP="001E57DD">
      <w:pPr>
        <w:rPr>
          <w:rFonts w:ascii="Arial" w:hAnsi="Arial" w:cs="Arial"/>
          <w:b/>
          <w:color w:val="FF0000"/>
          <w:sz w:val="24"/>
          <w:szCs w:val="24"/>
        </w:rPr>
      </w:pPr>
      <w:r w:rsidRPr="00551BF4">
        <w:rPr>
          <w:rFonts w:ascii="Arial" w:hAnsi="Arial" w:cs="Arial"/>
          <w:b/>
          <w:color w:val="FF0000"/>
          <w:sz w:val="24"/>
          <w:szCs w:val="24"/>
          <w:highlight w:val="yellow"/>
        </w:rPr>
        <w:t xml:space="preserve">Nota final = </w:t>
      </w:r>
      <w:r w:rsidR="004207FC" w:rsidRPr="00551BF4">
        <w:rPr>
          <w:rFonts w:ascii="Arial" w:hAnsi="Arial" w:cs="Arial"/>
          <w:b/>
          <w:color w:val="FF0000"/>
          <w:sz w:val="24"/>
          <w:szCs w:val="24"/>
          <w:highlight w:val="yellow"/>
        </w:rPr>
        <w:t>trabalho</w:t>
      </w:r>
      <w:r w:rsidRPr="00551BF4">
        <w:rPr>
          <w:rFonts w:ascii="Arial" w:hAnsi="Arial" w:cs="Arial"/>
          <w:b/>
          <w:color w:val="FF0000"/>
          <w:sz w:val="24"/>
          <w:szCs w:val="24"/>
          <w:highlight w:val="yellow"/>
        </w:rPr>
        <w:t>s + seminário + avaliação final</w:t>
      </w:r>
    </w:p>
    <w:p w:rsidR="009901B1" w:rsidRPr="00551BF4" w:rsidRDefault="009901B1" w:rsidP="001E57DD">
      <w:pPr>
        <w:rPr>
          <w:rFonts w:ascii="Arial" w:hAnsi="Arial" w:cs="Arial"/>
          <w:b/>
          <w:color w:val="000000" w:themeColor="text1"/>
          <w:sz w:val="24"/>
          <w:szCs w:val="24"/>
        </w:rPr>
      </w:pPr>
    </w:p>
    <w:p w:rsidR="00074449" w:rsidRPr="00551BF4" w:rsidRDefault="00074449" w:rsidP="001E57DD">
      <w:pPr>
        <w:rPr>
          <w:rFonts w:ascii="Arial" w:hAnsi="Arial" w:cs="Arial"/>
          <w:b/>
          <w:color w:val="000000" w:themeColor="text1"/>
          <w:sz w:val="24"/>
          <w:szCs w:val="24"/>
        </w:rPr>
      </w:pPr>
      <w:r w:rsidRPr="00551BF4">
        <w:rPr>
          <w:rFonts w:ascii="Arial" w:hAnsi="Arial" w:cs="Arial"/>
          <w:b/>
          <w:color w:val="000000" w:themeColor="text1"/>
          <w:sz w:val="24"/>
          <w:szCs w:val="24"/>
        </w:rPr>
        <w:t>Referências</w:t>
      </w:r>
    </w:p>
    <w:p w:rsidR="00074449" w:rsidRPr="00551BF4" w:rsidRDefault="00074449" w:rsidP="001E57DD">
      <w:pPr>
        <w:rPr>
          <w:rFonts w:ascii="Arial" w:hAnsi="Arial" w:cs="Arial"/>
          <w:b/>
          <w:color w:val="000000" w:themeColor="text1"/>
          <w:sz w:val="24"/>
          <w:szCs w:val="24"/>
        </w:rPr>
      </w:pPr>
    </w:p>
    <w:p w:rsidR="00074449" w:rsidRPr="00551BF4" w:rsidRDefault="00B6472C" w:rsidP="00074449">
      <w:pPr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</w:pPr>
      <w:r w:rsidRPr="00551BF4"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>LIVROS</w:t>
      </w:r>
    </w:p>
    <w:p w:rsidR="00B6472C" w:rsidRPr="00551BF4" w:rsidRDefault="00B6472C" w:rsidP="00074449">
      <w:pPr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</w:pPr>
    </w:p>
    <w:p w:rsidR="00074449" w:rsidRPr="00551BF4" w:rsidRDefault="00074449" w:rsidP="00074449">
      <w:pPr>
        <w:rPr>
          <w:rFonts w:ascii="Arial" w:hAnsi="Arial" w:cs="Arial"/>
          <w:b/>
          <w:color w:val="000000" w:themeColor="text1"/>
          <w:sz w:val="24"/>
          <w:szCs w:val="24"/>
        </w:rPr>
      </w:pPr>
      <w:r w:rsidRPr="00551BF4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ALMEIDA FILHO, N. Epidemiologia e Saúde: fundamentos, métodos, aplicações. Rio de Janeiro: Guanabara Koogan, 2013. </w:t>
      </w:r>
    </w:p>
    <w:p w:rsidR="00074449" w:rsidRPr="00551BF4" w:rsidRDefault="00074449" w:rsidP="00074449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:rsidR="00074449" w:rsidRPr="00551BF4" w:rsidRDefault="00074449" w:rsidP="00074449">
      <w:pPr>
        <w:rPr>
          <w:rFonts w:ascii="Arial" w:hAnsi="Arial" w:cs="Arial"/>
          <w:b/>
          <w:color w:val="000000" w:themeColor="text1"/>
          <w:sz w:val="24"/>
          <w:szCs w:val="24"/>
        </w:rPr>
      </w:pPr>
      <w:r w:rsidRPr="00551BF4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FLORINDO, A.A.; HALLAL, P. C. Epidemiologia da atividade física. Rio de Janeiro: Atheneu, 2011. </w:t>
      </w:r>
    </w:p>
    <w:p w:rsidR="00074449" w:rsidRPr="00551BF4" w:rsidRDefault="00074449" w:rsidP="001E57DD">
      <w:pPr>
        <w:rPr>
          <w:rFonts w:ascii="Arial" w:hAnsi="Arial" w:cs="Arial"/>
          <w:b/>
          <w:color w:val="000000" w:themeColor="text1"/>
          <w:sz w:val="24"/>
          <w:szCs w:val="24"/>
        </w:rPr>
      </w:pPr>
    </w:p>
    <w:p w:rsidR="00074449" w:rsidRPr="00551BF4" w:rsidRDefault="00074449" w:rsidP="00074449">
      <w:pPr>
        <w:rPr>
          <w:rFonts w:ascii="Arial" w:hAnsi="Arial" w:cs="Arial"/>
          <w:b/>
          <w:color w:val="000000" w:themeColor="text1"/>
          <w:sz w:val="24"/>
          <w:szCs w:val="24"/>
        </w:rPr>
      </w:pPr>
      <w:r w:rsidRPr="00551BF4">
        <w:rPr>
          <w:rFonts w:ascii="Arial" w:hAnsi="Arial" w:cs="Arial"/>
          <w:b/>
          <w:bCs/>
          <w:color w:val="000000" w:themeColor="text1"/>
          <w:sz w:val="24"/>
          <w:szCs w:val="24"/>
        </w:rPr>
        <w:t>PITANGA, F. J. G</w:t>
      </w:r>
      <w:r w:rsidR="007F5DA3" w:rsidRPr="00551BF4">
        <w:rPr>
          <w:rFonts w:ascii="Arial" w:hAnsi="Arial" w:cs="Arial"/>
          <w:b/>
          <w:bCs/>
          <w:color w:val="000000" w:themeColor="text1"/>
          <w:sz w:val="24"/>
          <w:szCs w:val="24"/>
        </w:rPr>
        <w:t>. Epidemiologia</w:t>
      </w:r>
      <w:r w:rsidRPr="00551BF4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da </w:t>
      </w:r>
      <w:r w:rsidR="007F5DA3" w:rsidRPr="00551BF4">
        <w:rPr>
          <w:rFonts w:ascii="Arial" w:hAnsi="Arial" w:cs="Arial"/>
          <w:b/>
          <w:bCs/>
          <w:color w:val="000000" w:themeColor="text1"/>
          <w:sz w:val="24"/>
          <w:szCs w:val="24"/>
        </w:rPr>
        <w:t>atividade</w:t>
      </w:r>
      <w:r w:rsidRPr="00551BF4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física, do exercício e da saúde. </w:t>
      </w:r>
      <w:r w:rsidR="007F5DA3" w:rsidRPr="00551BF4">
        <w:rPr>
          <w:rFonts w:ascii="Arial" w:hAnsi="Arial" w:cs="Arial"/>
          <w:b/>
          <w:bCs/>
          <w:color w:val="000000" w:themeColor="text1"/>
          <w:sz w:val="24"/>
          <w:szCs w:val="24"/>
        </w:rPr>
        <w:t>São</w:t>
      </w:r>
      <w:r w:rsidRPr="00551BF4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Paulo: </w:t>
      </w:r>
      <w:proofErr w:type="spellStart"/>
      <w:r w:rsidRPr="00551BF4">
        <w:rPr>
          <w:rFonts w:ascii="Arial" w:hAnsi="Arial" w:cs="Arial"/>
          <w:b/>
          <w:bCs/>
          <w:color w:val="000000" w:themeColor="text1"/>
          <w:sz w:val="24"/>
          <w:szCs w:val="24"/>
        </w:rPr>
        <w:t>Phorte</w:t>
      </w:r>
      <w:proofErr w:type="spellEnd"/>
      <w:r w:rsidRPr="00551BF4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, 2010. </w:t>
      </w:r>
    </w:p>
    <w:p w:rsidR="00074449" w:rsidRPr="00551BF4" w:rsidRDefault="00074449" w:rsidP="001E57DD">
      <w:pPr>
        <w:rPr>
          <w:rFonts w:ascii="Arial" w:hAnsi="Arial" w:cs="Arial"/>
          <w:b/>
          <w:color w:val="000000" w:themeColor="text1"/>
          <w:sz w:val="24"/>
          <w:szCs w:val="24"/>
        </w:rPr>
      </w:pPr>
    </w:p>
    <w:p w:rsidR="00B6472C" w:rsidRPr="00551BF4" w:rsidRDefault="00C65607" w:rsidP="00B6472C">
      <w:pPr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</w:pPr>
      <w:r w:rsidRPr="00551BF4"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>TEXTOS</w:t>
      </w:r>
    </w:p>
    <w:p w:rsidR="00B6472C" w:rsidRPr="00551BF4" w:rsidRDefault="00B6472C" w:rsidP="00B6472C">
      <w:pPr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</w:pPr>
    </w:p>
    <w:p w:rsidR="004207FC" w:rsidRPr="00551BF4" w:rsidRDefault="00917E73" w:rsidP="00B6472C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00551BF4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Disponibilizados no </w:t>
      </w:r>
      <w:proofErr w:type="spellStart"/>
      <w:r w:rsidRPr="00551BF4">
        <w:rPr>
          <w:rFonts w:ascii="Arial" w:hAnsi="Arial" w:cs="Arial"/>
          <w:b/>
          <w:bCs/>
          <w:color w:val="000000" w:themeColor="text1"/>
          <w:sz w:val="24"/>
          <w:szCs w:val="24"/>
        </w:rPr>
        <w:t>moodle</w:t>
      </w:r>
      <w:proofErr w:type="spellEnd"/>
      <w:r w:rsidRPr="00551BF4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USP:</w:t>
      </w:r>
    </w:p>
    <w:p w:rsidR="00917E73" w:rsidRPr="00551BF4" w:rsidRDefault="00917E73" w:rsidP="00B6472C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:rsidR="00917E73" w:rsidRPr="00551BF4" w:rsidRDefault="00917E73" w:rsidP="00917E73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  <w:proofErr w:type="gramStart"/>
      <w:r w:rsidRPr="00551BF4">
        <w:rPr>
          <w:rFonts w:ascii="Arial" w:hAnsi="Arial" w:cs="Arial"/>
          <w:b/>
          <w:bCs/>
          <w:color w:val="000000" w:themeColor="text1"/>
          <w:sz w:val="24"/>
          <w:szCs w:val="24"/>
        </w:rPr>
        <w:t>https</w:t>
      </w:r>
      <w:proofErr w:type="gramEnd"/>
      <w:r w:rsidRPr="00551BF4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://edisciplinas.usp.br/ </w:t>
      </w:r>
    </w:p>
    <w:p w:rsidR="00917E73" w:rsidRPr="004207FC" w:rsidRDefault="00917E73" w:rsidP="00B6472C">
      <w:pPr>
        <w:rPr>
          <w:rFonts w:ascii="Arial" w:hAnsi="Arial" w:cs="Arial"/>
          <w:b/>
          <w:bCs/>
          <w:color w:val="000000" w:themeColor="text1"/>
        </w:rPr>
      </w:pPr>
    </w:p>
    <w:p w:rsidR="00B6472C" w:rsidRDefault="00B6472C" w:rsidP="00B6472C">
      <w:pPr>
        <w:rPr>
          <w:rFonts w:ascii="Arial" w:hAnsi="Arial" w:cs="Arial"/>
          <w:b/>
          <w:bCs/>
          <w:color w:val="000000" w:themeColor="text1"/>
          <w:u w:val="single"/>
        </w:rPr>
      </w:pPr>
    </w:p>
    <w:p w:rsidR="008C2B5B" w:rsidRDefault="008C2B5B" w:rsidP="001E57DD">
      <w:pPr>
        <w:rPr>
          <w:rFonts w:ascii="Arial" w:hAnsi="Arial" w:cs="Arial"/>
          <w:b/>
          <w:color w:val="000000" w:themeColor="text1"/>
        </w:rPr>
      </w:pPr>
    </w:p>
    <w:p w:rsidR="008C2B5B" w:rsidRPr="004D3E80" w:rsidRDefault="008C2B5B" w:rsidP="001E57DD">
      <w:pPr>
        <w:rPr>
          <w:rFonts w:ascii="Arial" w:hAnsi="Arial" w:cs="Arial"/>
          <w:b/>
          <w:color w:val="000000" w:themeColor="text1"/>
        </w:rPr>
      </w:pPr>
    </w:p>
    <w:sectPr w:rsidR="008C2B5B" w:rsidRPr="004D3E80" w:rsidSect="000A78DE">
      <w:headerReference w:type="even" r:id="rId8"/>
      <w:headerReference w:type="default" r:id="rId9"/>
      <w:footerReference w:type="even" r:id="rId10"/>
      <w:footerReference w:type="default" r:id="rId11"/>
      <w:pgSz w:w="11907" w:h="16840" w:code="9"/>
      <w:pgMar w:top="225" w:right="1247" w:bottom="907" w:left="1276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D2073" w:rsidRDefault="006D2073">
      <w:r>
        <w:separator/>
      </w:r>
    </w:p>
  </w:endnote>
  <w:endnote w:type="continuationSeparator" w:id="0">
    <w:p w:rsidR="006D2073" w:rsidRDefault="006D20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339FA" w:rsidRDefault="0085692E">
    <w:pPr>
      <w:pStyle w:val="Rodap"/>
      <w:framePr w:wrap="around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 w:rsidR="005339FA"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:rsidR="005339FA" w:rsidRDefault="005339FA">
    <w:pPr>
      <w:pStyle w:val="Rodap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339FA" w:rsidRDefault="005339FA">
    <w:pPr>
      <w:pStyle w:val="Rodap"/>
      <w:jc w:val="center"/>
      <w:rPr>
        <w:b/>
        <w:sz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D2073" w:rsidRDefault="006D2073">
      <w:r>
        <w:separator/>
      </w:r>
    </w:p>
  </w:footnote>
  <w:footnote w:type="continuationSeparator" w:id="0">
    <w:p w:rsidR="006D2073" w:rsidRDefault="006D207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339FA" w:rsidRDefault="0085692E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 w:rsidR="005339FA"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5339FA">
      <w:rPr>
        <w:rStyle w:val="Nmerodepgina"/>
        <w:noProof/>
      </w:rPr>
      <w:t>265</w:t>
    </w:r>
    <w:r>
      <w:rPr>
        <w:rStyle w:val="Nmerodepgina"/>
      </w:rPr>
      <w:fldChar w:fldCharType="end"/>
    </w:r>
  </w:p>
  <w:p w:rsidR="005339FA" w:rsidRDefault="005339FA">
    <w:pPr>
      <w:pStyle w:val="Cabealho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339FA" w:rsidRDefault="005339FA" w:rsidP="008A092B">
    <w:pPr>
      <w:pStyle w:val="Ttulo"/>
      <w:jc w:val="left"/>
      <w:rPr>
        <w:sz w:val="20"/>
      </w:rPr>
    </w:pPr>
  </w:p>
  <w:tbl>
    <w:tblPr>
      <w:tblW w:w="0" w:type="auto"/>
      <w:tblInd w:w="108" w:type="dxa"/>
      <w:tblLook w:val="01E0" w:firstRow="1" w:lastRow="1" w:firstColumn="1" w:lastColumn="1" w:noHBand="0" w:noVBand="0"/>
    </w:tblPr>
    <w:tblGrid>
      <w:gridCol w:w="1701"/>
      <w:gridCol w:w="7371"/>
    </w:tblGrid>
    <w:tr w:rsidR="005339FA" w:rsidRPr="00DE72CA" w:rsidTr="00DE72CA">
      <w:trPr>
        <w:trHeight w:val="1613"/>
      </w:trPr>
      <w:tc>
        <w:tcPr>
          <w:tcW w:w="1701" w:type="dxa"/>
        </w:tcPr>
        <w:p w:rsidR="005339FA" w:rsidRPr="00DE72CA" w:rsidRDefault="004A7A32" w:rsidP="004F26DE">
          <w:pPr>
            <w:pStyle w:val="Ttulo"/>
            <w:rPr>
              <w:rFonts w:ascii="Verdana" w:hAnsi="Verdana"/>
              <w:color w:val="C0C0C0"/>
              <w:sz w:val="22"/>
              <w:szCs w:val="22"/>
            </w:rPr>
          </w:pPr>
          <w:r>
            <w:rPr>
              <w:noProof/>
              <w:sz w:val="20"/>
              <w:lang w:eastAsia="pt-BR"/>
            </w:rPr>
            <w:drawing>
              <wp:inline distT="0" distB="0" distL="0" distR="0">
                <wp:extent cx="858520" cy="1002030"/>
                <wp:effectExtent l="19050" t="0" r="0" b="0"/>
                <wp:docPr id="1" name="Image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8520" cy="10020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371" w:type="dxa"/>
        </w:tcPr>
        <w:p w:rsidR="005339FA" w:rsidRPr="00DE72CA" w:rsidRDefault="005339FA" w:rsidP="0050056B">
          <w:pPr>
            <w:pStyle w:val="Ttulo"/>
            <w:spacing w:line="360" w:lineRule="auto"/>
            <w:ind w:right="-533"/>
            <w:rPr>
              <w:rFonts w:ascii="Verdana" w:hAnsi="Verdana"/>
              <w:color w:val="C0C0C0"/>
              <w:szCs w:val="28"/>
            </w:rPr>
          </w:pPr>
          <w:r w:rsidRPr="00DE72CA">
            <w:rPr>
              <w:rFonts w:ascii="Verdana" w:hAnsi="Verdana"/>
              <w:color w:val="C0C0C0"/>
              <w:szCs w:val="28"/>
            </w:rPr>
            <w:t>UNIVERSIDADE DE SÃO PAULO</w:t>
          </w:r>
        </w:p>
        <w:p w:rsidR="005339FA" w:rsidRPr="00DE72CA" w:rsidRDefault="005339FA" w:rsidP="0050056B">
          <w:pPr>
            <w:pStyle w:val="Ttulo"/>
            <w:spacing w:line="360" w:lineRule="auto"/>
            <w:ind w:right="-533"/>
            <w:rPr>
              <w:rFonts w:ascii="Verdana" w:hAnsi="Verdana"/>
              <w:color w:val="C0C0C0"/>
              <w:sz w:val="20"/>
            </w:rPr>
          </w:pPr>
          <w:r w:rsidRPr="00DE72CA">
            <w:rPr>
              <w:rFonts w:ascii="Verdana" w:hAnsi="Verdana"/>
              <w:color w:val="C0C0C0"/>
              <w:sz w:val="20"/>
            </w:rPr>
            <w:t>ESCOLA DE EDUCAÇÃO FÍSICA E ESPORTE DE RIBEIRÃO PRETO</w:t>
          </w:r>
        </w:p>
        <w:p w:rsidR="005339FA" w:rsidRPr="00DE72CA" w:rsidRDefault="005339FA" w:rsidP="0050056B">
          <w:pPr>
            <w:pStyle w:val="Ttulo"/>
            <w:spacing w:line="360" w:lineRule="auto"/>
            <w:rPr>
              <w:rFonts w:ascii="Verdana" w:hAnsi="Verdana"/>
              <w:i/>
              <w:color w:val="C0C0C0"/>
              <w:sz w:val="20"/>
            </w:rPr>
          </w:pPr>
          <w:r w:rsidRPr="00DE72CA">
            <w:rPr>
              <w:rFonts w:ascii="Verdana" w:hAnsi="Verdana"/>
              <w:i/>
              <w:color w:val="C0C0C0"/>
              <w:sz w:val="20"/>
            </w:rPr>
            <w:t>EEFERP – USP</w:t>
          </w:r>
        </w:p>
      </w:tc>
    </w:tr>
  </w:tbl>
  <w:p w:rsidR="005339FA" w:rsidRDefault="005339FA" w:rsidP="000A78DE">
    <w:pPr>
      <w:pStyle w:val="Ttulo"/>
      <w:jc w:val="lef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8846C4"/>
    <w:multiLevelType w:val="hybridMultilevel"/>
    <w:tmpl w:val="96EAF60E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37233F7"/>
    <w:multiLevelType w:val="multilevel"/>
    <w:tmpl w:val="2D1CFE28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2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8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0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4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64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zA2NTIyNzWwtLA0sjBV0lEKTi0uzszPAykwqgUA7vRynywAAAA="/>
  </w:docVars>
  <w:rsids>
    <w:rsidRoot w:val="006607E4"/>
    <w:rsid w:val="00002E81"/>
    <w:rsid w:val="0000672C"/>
    <w:rsid w:val="00013385"/>
    <w:rsid w:val="00013F98"/>
    <w:rsid w:val="0001474F"/>
    <w:rsid w:val="00014E09"/>
    <w:rsid w:val="00015654"/>
    <w:rsid w:val="0001588C"/>
    <w:rsid w:val="00017668"/>
    <w:rsid w:val="000251BB"/>
    <w:rsid w:val="0003227A"/>
    <w:rsid w:val="000513FB"/>
    <w:rsid w:val="00063FD4"/>
    <w:rsid w:val="0007179B"/>
    <w:rsid w:val="00074449"/>
    <w:rsid w:val="00090AE0"/>
    <w:rsid w:val="00091EDF"/>
    <w:rsid w:val="00092BFC"/>
    <w:rsid w:val="00096E15"/>
    <w:rsid w:val="000A78DE"/>
    <w:rsid w:val="000B177C"/>
    <w:rsid w:val="000B3564"/>
    <w:rsid w:val="000B3CC2"/>
    <w:rsid w:val="000B45D8"/>
    <w:rsid w:val="000B5725"/>
    <w:rsid w:val="000D0439"/>
    <w:rsid w:val="000D05B5"/>
    <w:rsid w:val="000D1A80"/>
    <w:rsid w:val="000D7995"/>
    <w:rsid w:val="000E4824"/>
    <w:rsid w:val="001069C0"/>
    <w:rsid w:val="0010715C"/>
    <w:rsid w:val="00111BBB"/>
    <w:rsid w:val="00111EFB"/>
    <w:rsid w:val="00115649"/>
    <w:rsid w:val="00115953"/>
    <w:rsid w:val="00120719"/>
    <w:rsid w:val="001231D2"/>
    <w:rsid w:val="0012335C"/>
    <w:rsid w:val="001310E8"/>
    <w:rsid w:val="00145236"/>
    <w:rsid w:val="00145C73"/>
    <w:rsid w:val="001543E5"/>
    <w:rsid w:val="00156E44"/>
    <w:rsid w:val="001575FD"/>
    <w:rsid w:val="001642CA"/>
    <w:rsid w:val="001653C9"/>
    <w:rsid w:val="00173DCE"/>
    <w:rsid w:val="00177393"/>
    <w:rsid w:val="001804CD"/>
    <w:rsid w:val="001A2BC4"/>
    <w:rsid w:val="001A3D37"/>
    <w:rsid w:val="001C426C"/>
    <w:rsid w:val="001D1353"/>
    <w:rsid w:val="001D1DBE"/>
    <w:rsid w:val="001D3132"/>
    <w:rsid w:val="001D4642"/>
    <w:rsid w:val="001E3440"/>
    <w:rsid w:val="001E57DD"/>
    <w:rsid w:val="002061D6"/>
    <w:rsid w:val="00225D17"/>
    <w:rsid w:val="00232E64"/>
    <w:rsid w:val="002373E6"/>
    <w:rsid w:val="00247A74"/>
    <w:rsid w:val="00251397"/>
    <w:rsid w:val="00265D6D"/>
    <w:rsid w:val="002713B5"/>
    <w:rsid w:val="002821E6"/>
    <w:rsid w:val="0029041C"/>
    <w:rsid w:val="002916FE"/>
    <w:rsid w:val="002A6AB1"/>
    <w:rsid w:val="002B0276"/>
    <w:rsid w:val="002C1E95"/>
    <w:rsid w:val="002E7408"/>
    <w:rsid w:val="002F1B4A"/>
    <w:rsid w:val="002F4785"/>
    <w:rsid w:val="002F4A89"/>
    <w:rsid w:val="002F5A2F"/>
    <w:rsid w:val="002F5D89"/>
    <w:rsid w:val="002F614A"/>
    <w:rsid w:val="00303092"/>
    <w:rsid w:val="003110F9"/>
    <w:rsid w:val="00313F1E"/>
    <w:rsid w:val="003144E5"/>
    <w:rsid w:val="00317BB2"/>
    <w:rsid w:val="00321D2B"/>
    <w:rsid w:val="00324420"/>
    <w:rsid w:val="0032462E"/>
    <w:rsid w:val="00325D3D"/>
    <w:rsid w:val="00332CD0"/>
    <w:rsid w:val="00332CF9"/>
    <w:rsid w:val="00336F3F"/>
    <w:rsid w:val="003439C1"/>
    <w:rsid w:val="003449D7"/>
    <w:rsid w:val="00353161"/>
    <w:rsid w:val="00353A91"/>
    <w:rsid w:val="00375636"/>
    <w:rsid w:val="00380852"/>
    <w:rsid w:val="00383DA5"/>
    <w:rsid w:val="00390373"/>
    <w:rsid w:val="003A7220"/>
    <w:rsid w:val="003C2E1E"/>
    <w:rsid w:val="003C6EF0"/>
    <w:rsid w:val="003D0083"/>
    <w:rsid w:val="003D07F1"/>
    <w:rsid w:val="003D37E0"/>
    <w:rsid w:val="003D4F59"/>
    <w:rsid w:val="003D6C4C"/>
    <w:rsid w:val="003E3778"/>
    <w:rsid w:val="003E488F"/>
    <w:rsid w:val="003F0CEF"/>
    <w:rsid w:val="004010C5"/>
    <w:rsid w:val="004014AE"/>
    <w:rsid w:val="00401A31"/>
    <w:rsid w:val="00413A9A"/>
    <w:rsid w:val="00414421"/>
    <w:rsid w:val="00416DE1"/>
    <w:rsid w:val="004207FC"/>
    <w:rsid w:val="004304F5"/>
    <w:rsid w:val="00435A2C"/>
    <w:rsid w:val="004419B5"/>
    <w:rsid w:val="00445C1D"/>
    <w:rsid w:val="00452472"/>
    <w:rsid w:val="00457DC0"/>
    <w:rsid w:val="004678DF"/>
    <w:rsid w:val="004819A2"/>
    <w:rsid w:val="0048672D"/>
    <w:rsid w:val="00490644"/>
    <w:rsid w:val="004A73A3"/>
    <w:rsid w:val="004A7A32"/>
    <w:rsid w:val="004B5A29"/>
    <w:rsid w:val="004C01E0"/>
    <w:rsid w:val="004C350F"/>
    <w:rsid w:val="004C3D1E"/>
    <w:rsid w:val="004C3FC2"/>
    <w:rsid w:val="004C4AE7"/>
    <w:rsid w:val="004C7347"/>
    <w:rsid w:val="004D3E80"/>
    <w:rsid w:val="004E0701"/>
    <w:rsid w:val="004E1F2C"/>
    <w:rsid w:val="004E3F89"/>
    <w:rsid w:val="004F26DE"/>
    <w:rsid w:val="004F4208"/>
    <w:rsid w:val="0050056B"/>
    <w:rsid w:val="005018C4"/>
    <w:rsid w:val="005070B1"/>
    <w:rsid w:val="0051560F"/>
    <w:rsid w:val="00532448"/>
    <w:rsid w:val="005339FA"/>
    <w:rsid w:val="00536A13"/>
    <w:rsid w:val="00536BAB"/>
    <w:rsid w:val="00536C52"/>
    <w:rsid w:val="00541BCE"/>
    <w:rsid w:val="00551BF4"/>
    <w:rsid w:val="00575D65"/>
    <w:rsid w:val="00576820"/>
    <w:rsid w:val="00594391"/>
    <w:rsid w:val="00595147"/>
    <w:rsid w:val="005A2334"/>
    <w:rsid w:val="005A6BE1"/>
    <w:rsid w:val="005A799D"/>
    <w:rsid w:val="005B1DA5"/>
    <w:rsid w:val="005C694B"/>
    <w:rsid w:val="005D59F9"/>
    <w:rsid w:val="005E2803"/>
    <w:rsid w:val="00601A18"/>
    <w:rsid w:val="006050F2"/>
    <w:rsid w:val="00617A7D"/>
    <w:rsid w:val="0062097A"/>
    <w:rsid w:val="00623511"/>
    <w:rsid w:val="0062649D"/>
    <w:rsid w:val="00634C2D"/>
    <w:rsid w:val="006456B7"/>
    <w:rsid w:val="00653307"/>
    <w:rsid w:val="006607E4"/>
    <w:rsid w:val="00661635"/>
    <w:rsid w:val="00677DCA"/>
    <w:rsid w:val="00680382"/>
    <w:rsid w:val="00681D02"/>
    <w:rsid w:val="00683B52"/>
    <w:rsid w:val="0068548D"/>
    <w:rsid w:val="006A019C"/>
    <w:rsid w:val="006C2577"/>
    <w:rsid w:val="006C654E"/>
    <w:rsid w:val="006D1C5E"/>
    <w:rsid w:val="006D2073"/>
    <w:rsid w:val="006D2818"/>
    <w:rsid w:val="006D3709"/>
    <w:rsid w:val="006E3AE9"/>
    <w:rsid w:val="006F3E75"/>
    <w:rsid w:val="006F7768"/>
    <w:rsid w:val="00701FB5"/>
    <w:rsid w:val="0070328C"/>
    <w:rsid w:val="00706160"/>
    <w:rsid w:val="00706F7F"/>
    <w:rsid w:val="0071600B"/>
    <w:rsid w:val="007264E6"/>
    <w:rsid w:val="007428B7"/>
    <w:rsid w:val="007478BD"/>
    <w:rsid w:val="00750C53"/>
    <w:rsid w:val="0075796D"/>
    <w:rsid w:val="00763349"/>
    <w:rsid w:val="00763DD1"/>
    <w:rsid w:val="00764C1B"/>
    <w:rsid w:val="00775DA6"/>
    <w:rsid w:val="0078047B"/>
    <w:rsid w:val="007839FE"/>
    <w:rsid w:val="007862F4"/>
    <w:rsid w:val="00787EFB"/>
    <w:rsid w:val="00792BE0"/>
    <w:rsid w:val="007968AC"/>
    <w:rsid w:val="007971D2"/>
    <w:rsid w:val="007A238C"/>
    <w:rsid w:val="007A3E51"/>
    <w:rsid w:val="007C417A"/>
    <w:rsid w:val="007C4A6C"/>
    <w:rsid w:val="007D1B8B"/>
    <w:rsid w:val="007E22A4"/>
    <w:rsid w:val="007F5DA3"/>
    <w:rsid w:val="007F6D89"/>
    <w:rsid w:val="008005D3"/>
    <w:rsid w:val="0081221C"/>
    <w:rsid w:val="00814800"/>
    <w:rsid w:val="008148B4"/>
    <w:rsid w:val="008369D6"/>
    <w:rsid w:val="008434FE"/>
    <w:rsid w:val="00846391"/>
    <w:rsid w:val="0085692E"/>
    <w:rsid w:val="00856B77"/>
    <w:rsid w:val="008609BA"/>
    <w:rsid w:val="0086555D"/>
    <w:rsid w:val="00874347"/>
    <w:rsid w:val="008754F9"/>
    <w:rsid w:val="008868EA"/>
    <w:rsid w:val="00894D77"/>
    <w:rsid w:val="0089540D"/>
    <w:rsid w:val="00895C1D"/>
    <w:rsid w:val="008A092B"/>
    <w:rsid w:val="008A3307"/>
    <w:rsid w:val="008A405A"/>
    <w:rsid w:val="008A5A38"/>
    <w:rsid w:val="008C2B5B"/>
    <w:rsid w:val="008C3D35"/>
    <w:rsid w:val="008D1AAA"/>
    <w:rsid w:val="008D3ACB"/>
    <w:rsid w:val="008D6A9E"/>
    <w:rsid w:val="008F396D"/>
    <w:rsid w:val="00905419"/>
    <w:rsid w:val="00914B6F"/>
    <w:rsid w:val="00917E73"/>
    <w:rsid w:val="00927E11"/>
    <w:rsid w:val="00930649"/>
    <w:rsid w:val="0093427A"/>
    <w:rsid w:val="00935BD0"/>
    <w:rsid w:val="0094104F"/>
    <w:rsid w:val="00941CB5"/>
    <w:rsid w:val="0095614E"/>
    <w:rsid w:val="00965AF7"/>
    <w:rsid w:val="009711F6"/>
    <w:rsid w:val="00971511"/>
    <w:rsid w:val="00974038"/>
    <w:rsid w:val="00980637"/>
    <w:rsid w:val="00984787"/>
    <w:rsid w:val="009901B1"/>
    <w:rsid w:val="009921F4"/>
    <w:rsid w:val="0099263A"/>
    <w:rsid w:val="009B4400"/>
    <w:rsid w:val="009B7801"/>
    <w:rsid w:val="009C205F"/>
    <w:rsid w:val="009C69ED"/>
    <w:rsid w:val="009D4A50"/>
    <w:rsid w:val="009E00C9"/>
    <w:rsid w:val="009E48B6"/>
    <w:rsid w:val="009F71C9"/>
    <w:rsid w:val="00A00918"/>
    <w:rsid w:val="00A026A4"/>
    <w:rsid w:val="00A031EC"/>
    <w:rsid w:val="00A123F9"/>
    <w:rsid w:val="00A21DFA"/>
    <w:rsid w:val="00A30C5E"/>
    <w:rsid w:val="00A52C96"/>
    <w:rsid w:val="00A54653"/>
    <w:rsid w:val="00A8039F"/>
    <w:rsid w:val="00A83524"/>
    <w:rsid w:val="00AC1721"/>
    <w:rsid w:val="00AC7021"/>
    <w:rsid w:val="00AC76BD"/>
    <w:rsid w:val="00AD434E"/>
    <w:rsid w:val="00AD5640"/>
    <w:rsid w:val="00AE1AD4"/>
    <w:rsid w:val="00AE3268"/>
    <w:rsid w:val="00AE7B7B"/>
    <w:rsid w:val="00AF10C6"/>
    <w:rsid w:val="00B01B7C"/>
    <w:rsid w:val="00B0314C"/>
    <w:rsid w:val="00B03592"/>
    <w:rsid w:val="00B17451"/>
    <w:rsid w:val="00B30800"/>
    <w:rsid w:val="00B36373"/>
    <w:rsid w:val="00B53CD9"/>
    <w:rsid w:val="00B60D92"/>
    <w:rsid w:val="00B6472C"/>
    <w:rsid w:val="00B75AC9"/>
    <w:rsid w:val="00B87CB9"/>
    <w:rsid w:val="00B92A40"/>
    <w:rsid w:val="00BA02C0"/>
    <w:rsid w:val="00BA3600"/>
    <w:rsid w:val="00BA58FC"/>
    <w:rsid w:val="00BB2AF5"/>
    <w:rsid w:val="00BB33F6"/>
    <w:rsid w:val="00BB4AC6"/>
    <w:rsid w:val="00BB6866"/>
    <w:rsid w:val="00BC2B3C"/>
    <w:rsid w:val="00BC5679"/>
    <w:rsid w:val="00BC7C76"/>
    <w:rsid w:val="00BE42F3"/>
    <w:rsid w:val="00BE59AB"/>
    <w:rsid w:val="00BF311A"/>
    <w:rsid w:val="00BF4853"/>
    <w:rsid w:val="00C10190"/>
    <w:rsid w:val="00C14CBC"/>
    <w:rsid w:val="00C34B71"/>
    <w:rsid w:val="00C40C5A"/>
    <w:rsid w:val="00C54995"/>
    <w:rsid w:val="00C549ED"/>
    <w:rsid w:val="00C55347"/>
    <w:rsid w:val="00C56268"/>
    <w:rsid w:val="00C56DEF"/>
    <w:rsid w:val="00C60DC2"/>
    <w:rsid w:val="00C61132"/>
    <w:rsid w:val="00C621F2"/>
    <w:rsid w:val="00C65607"/>
    <w:rsid w:val="00C70049"/>
    <w:rsid w:val="00C71707"/>
    <w:rsid w:val="00C7490F"/>
    <w:rsid w:val="00C861CF"/>
    <w:rsid w:val="00C92286"/>
    <w:rsid w:val="00C9266D"/>
    <w:rsid w:val="00CA74C5"/>
    <w:rsid w:val="00CB4D13"/>
    <w:rsid w:val="00CC6C93"/>
    <w:rsid w:val="00CD1A99"/>
    <w:rsid w:val="00CD3BC9"/>
    <w:rsid w:val="00CE40A1"/>
    <w:rsid w:val="00CE45F9"/>
    <w:rsid w:val="00CE7F56"/>
    <w:rsid w:val="00CE7FF8"/>
    <w:rsid w:val="00CF0C2F"/>
    <w:rsid w:val="00CF5F20"/>
    <w:rsid w:val="00D06114"/>
    <w:rsid w:val="00D25B23"/>
    <w:rsid w:val="00D3386B"/>
    <w:rsid w:val="00D574BB"/>
    <w:rsid w:val="00D616CC"/>
    <w:rsid w:val="00D62B15"/>
    <w:rsid w:val="00D63F27"/>
    <w:rsid w:val="00D67FAA"/>
    <w:rsid w:val="00D73CA8"/>
    <w:rsid w:val="00D85A5F"/>
    <w:rsid w:val="00D9207F"/>
    <w:rsid w:val="00D92675"/>
    <w:rsid w:val="00D94AA0"/>
    <w:rsid w:val="00D95730"/>
    <w:rsid w:val="00DB0A9A"/>
    <w:rsid w:val="00DB749A"/>
    <w:rsid w:val="00DD095C"/>
    <w:rsid w:val="00DD1704"/>
    <w:rsid w:val="00DD1BC8"/>
    <w:rsid w:val="00DD7221"/>
    <w:rsid w:val="00DE72CA"/>
    <w:rsid w:val="00DF5017"/>
    <w:rsid w:val="00E006BB"/>
    <w:rsid w:val="00E0070E"/>
    <w:rsid w:val="00E15208"/>
    <w:rsid w:val="00E2518D"/>
    <w:rsid w:val="00E314EF"/>
    <w:rsid w:val="00E620D8"/>
    <w:rsid w:val="00E621AD"/>
    <w:rsid w:val="00E62AD8"/>
    <w:rsid w:val="00E63F44"/>
    <w:rsid w:val="00E7304B"/>
    <w:rsid w:val="00E825F4"/>
    <w:rsid w:val="00E84E40"/>
    <w:rsid w:val="00E9496A"/>
    <w:rsid w:val="00E96A95"/>
    <w:rsid w:val="00EA1CB3"/>
    <w:rsid w:val="00EB6E63"/>
    <w:rsid w:val="00EC0B5E"/>
    <w:rsid w:val="00EC464E"/>
    <w:rsid w:val="00EE2534"/>
    <w:rsid w:val="00EF0E84"/>
    <w:rsid w:val="00EF2885"/>
    <w:rsid w:val="00F06E2E"/>
    <w:rsid w:val="00F11C38"/>
    <w:rsid w:val="00F122D6"/>
    <w:rsid w:val="00F14FC6"/>
    <w:rsid w:val="00F33C23"/>
    <w:rsid w:val="00F341A2"/>
    <w:rsid w:val="00F42677"/>
    <w:rsid w:val="00F45C8F"/>
    <w:rsid w:val="00F6796C"/>
    <w:rsid w:val="00F75696"/>
    <w:rsid w:val="00F92270"/>
    <w:rsid w:val="00F9439B"/>
    <w:rsid w:val="00F953D3"/>
    <w:rsid w:val="00FB1F35"/>
    <w:rsid w:val="00FB2C6A"/>
    <w:rsid w:val="00FB2D7C"/>
    <w:rsid w:val="00FB3C1C"/>
    <w:rsid w:val="00FB3D49"/>
    <w:rsid w:val="00FC3D04"/>
    <w:rsid w:val="00FC5A43"/>
    <w:rsid w:val="00FD0ECA"/>
    <w:rsid w:val="00FE0C44"/>
    <w:rsid w:val="00FE1AF2"/>
    <w:rsid w:val="00FE1B53"/>
    <w:rsid w:val="00FF1522"/>
    <w:rsid w:val="00FF22C5"/>
    <w:rsid w:val="00FF3634"/>
    <w:rsid w:val="00FF7007"/>
    <w:rsid w:val="00FF7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3C2E1E"/>
    <w:rPr>
      <w:lang w:eastAsia="pt-PT"/>
    </w:rPr>
  </w:style>
  <w:style w:type="paragraph" w:styleId="Ttulo1">
    <w:name w:val="heading 1"/>
    <w:basedOn w:val="Normal"/>
    <w:next w:val="Normal"/>
    <w:qFormat/>
    <w:rsid w:val="003C2E1E"/>
    <w:pPr>
      <w:keepNext/>
      <w:ind w:left="2832" w:hanging="2832"/>
      <w:jc w:val="center"/>
      <w:outlineLvl w:val="0"/>
    </w:pPr>
    <w:rPr>
      <w:b/>
      <w:sz w:val="24"/>
    </w:rPr>
  </w:style>
  <w:style w:type="paragraph" w:styleId="Ttulo2">
    <w:name w:val="heading 2"/>
    <w:basedOn w:val="Normal"/>
    <w:next w:val="Normal"/>
    <w:qFormat/>
    <w:rsid w:val="003C2E1E"/>
    <w:pPr>
      <w:keepNext/>
      <w:jc w:val="center"/>
      <w:outlineLvl w:val="1"/>
    </w:pPr>
    <w:rPr>
      <w:b/>
      <w:sz w:val="28"/>
    </w:rPr>
  </w:style>
  <w:style w:type="paragraph" w:styleId="Ttulo3">
    <w:name w:val="heading 3"/>
    <w:basedOn w:val="Normal"/>
    <w:next w:val="Normal"/>
    <w:qFormat/>
    <w:rsid w:val="003C2E1E"/>
    <w:pPr>
      <w:keepNext/>
      <w:jc w:val="both"/>
      <w:outlineLvl w:val="2"/>
    </w:pPr>
    <w:rPr>
      <w:b/>
      <w:sz w:val="24"/>
    </w:rPr>
  </w:style>
  <w:style w:type="paragraph" w:styleId="Ttulo4">
    <w:name w:val="heading 4"/>
    <w:basedOn w:val="Normal"/>
    <w:next w:val="Normal"/>
    <w:qFormat/>
    <w:rsid w:val="003C2E1E"/>
    <w:pPr>
      <w:keepNext/>
      <w:ind w:left="705"/>
      <w:jc w:val="both"/>
      <w:outlineLvl w:val="3"/>
    </w:pPr>
    <w:rPr>
      <w:sz w:val="24"/>
    </w:rPr>
  </w:style>
  <w:style w:type="paragraph" w:styleId="Ttulo5">
    <w:name w:val="heading 5"/>
    <w:basedOn w:val="Normal"/>
    <w:next w:val="Normal"/>
    <w:qFormat/>
    <w:rsid w:val="003C2E1E"/>
    <w:pPr>
      <w:keepNext/>
      <w:jc w:val="center"/>
      <w:outlineLvl w:val="4"/>
    </w:pPr>
    <w:rPr>
      <w:sz w:val="24"/>
    </w:rPr>
  </w:style>
  <w:style w:type="paragraph" w:styleId="Ttulo6">
    <w:name w:val="heading 6"/>
    <w:basedOn w:val="Normal"/>
    <w:next w:val="Normal"/>
    <w:qFormat/>
    <w:rsid w:val="003C2E1E"/>
    <w:pPr>
      <w:keepNext/>
      <w:ind w:left="390"/>
      <w:jc w:val="both"/>
      <w:outlineLvl w:val="5"/>
    </w:pPr>
    <w:rPr>
      <w:sz w:val="24"/>
    </w:rPr>
  </w:style>
  <w:style w:type="paragraph" w:styleId="Ttulo7">
    <w:name w:val="heading 7"/>
    <w:basedOn w:val="Normal"/>
    <w:next w:val="Normal"/>
    <w:qFormat/>
    <w:rsid w:val="003C2E1E"/>
    <w:pPr>
      <w:keepNext/>
      <w:ind w:left="705"/>
      <w:jc w:val="both"/>
      <w:outlineLvl w:val="6"/>
    </w:pPr>
    <w:rPr>
      <w:sz w:val="32"/>
    </w:rPr>
  </w:style>
  <w:style w:type="paragraph" w:styleId="Ttulo8">
    <w:name w:val="heading 8"/>
    <w:basedOn w:val="Normal"/>
    <w:next w:val="Normal"/>
    <w:qFormat/>
    <w:rsid w:val="003C2E1E"/>
    <w:pPr>
      <w:keepNext/>
      <w:jc w:val="both"/>
      <w:outlineLvl w:val="7"/>
    </w:pPr>
    <w:rPr>
      <w:sz w:val="24"/>
    </w:rPr>
  </w:style>
  <w:style w:type="paragraph" w:styleId="Ttulo9">
    <w:name w:val="heading 9"/>
    <w:basedOn w:val="Normal"/>
    <w:next w:val="Normal"/>
    <w:qFormat/>
    <w:rsid w:val="003C2E1E"/>
    <w:pPr>
      <w:keepNext/>
      <w:jc w:val="both"/>
      <w:outlineLvl w:val="8"/>
    </w:pPr>
    <w:rPr>
      <w:b/>
      <w:sz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qFormat/>
    <w:rsid w:val="003C2E1E"/>
    <w:pPr>
      <w:jc w:val="center"/>
    </w:pPr>
    <w:rPr>
      <w:b/>
      <w:sz w:val="28"/>
    </w:rPr>
  </w:style>
  <w:style w:type="paragraph" w:styleId="Subttulo">
    <w:name w:val="Subtitle"/>
    <w:basedOn w:val="Normal"/>
    <w:link w:val="SubttuloChar"/>
    <w:qFormat/>
    <w:rsid w:val="003C2E1E"/>
    <w:pPr>
      <w:jc w:val="center"/>
    </w:pPr>
    <w:rPr>
      <w:sz w:val="28"/>
    </w:rPr>
  </w:style>
  <w:style w:type="paragraph" w:styleId="Cabealho">
    <w:name w:val="header"/>
    <w:basedOn w:val="Normal"/>
    <w:rsid w:val="003C2E1E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3C2E1E"/>
    <w:pPr>
      <w:tabs>
        <w:tab w:val="center" w:pos="4419"/>
        <w:tab w:val="right" w:pos="8838"/>
      </w:tabs>
    </w:pPr>
  </w:style>
  <w:style w:type="character" w:styleId="Nmerodepgina">
    <w:name w:val="page number"/>
    <w:basedOn w:val="Fontepargpadro"/>
    <w:rsid w:val="003C2E1E"/>
  </w:style>
  <w:style w:type="paragraph" w:styleId="Recuodecorpodetexto">
    <w:name w:val="Body Text Indent"/>
    <w:basedOn w:val="Normal"/>
    <w:rsid w:val="003C2E1E"/>
    <w:pPr>
      <w:ind w:left="3540" w:hanging="3540"/>
      <w:jc w:val="both"/>
    </w:pPr>
    <w:rPr>
      <w:sz w:val="24"/>
    </w:rPr>
  </w:style>
  <w:style w:type="paragraph" w:styleId="Corpodetexto">
    <w:name w:val="Body Text"/>
    <w:basedOn w:val="Normal"/>
    <w:rsid w:val="003C2E1E"/>
    <w:pPr>
      <w:jc w:val="both"/>
    </w:pPr>
    <w:rPr>
      <w:sz w:val="24"/>
    </w:rPr>
  </w:style>
  <w:style w:type="paragraph" w:styleId="Corpodetexto2">
    <w:name w:val="Body Text 2"/>
    <w:basedOn w:val="Normal"/>
    <w:rsid w:val="003C2E1E"/>
    <w:pPr>
      <w:jc w:val="both"/>
    </w:pPr>
    <w:rPr>
      <w:b/>
      <w:sz w:val="22"/>
    </w:rPr>
  </w:style>
  <w:style w:type="paragraph" w:styleId="Recuodecorpodetexto2">
    <w:name w:val="Body Text Indent 2"/>
    <w:basedOn w:val="Normal"/>
    <w:rsid w:val="003C2E1E"/>
    <w:pPr>
      <w:ind w:left="709" w:hanging="1"/>
      <w:jc w:val="both"/>
    </w:pPr>
    <w:rPr>
      <w:sz w:val="22"/>
    </w:rPr>
  </w:style>
  <w:style w:type="paragraph" w:styleId="Recuodecorpodetexto3">
    <w:name w:val="Body Text Indent 3"/>
    <w:basedOn w:val="Normal"/>
    <w:rsid w:val="003C2E1E"/>
    <w:pPr>
      <w:ind w:left="1134"/>
      <w:jc w:val="both"/>
    </w:pPr>
    <w:rPr>
      <w:sz w:val="22"/>
    </w:rPr>
  </w:style>
  <w:style w:type="paragraph" w:styleId="Corpodetexto3">
    <w:name w:val="Body Text 3"/>
    <w:basedOn w:val="Normal"/>
    <w:rsid w:val="003C2E1E"/>
    <w:pPr>
      <w:tabs>
        <w:tab w:val="left" w:pos="4395"/>
        <w:tab w:val="left" w:pos="8505"/>
      </w:tabs>
      <w:ind w:right="625"/>
      <w:jc w:val="both"/>
    </w:pPr>
    <w:rPr>
      <w:sz w:val="24"/>
    </w:rPr>
  </w:style>
  <w:style w:type="paragraph" w:styleId="Textoembloco">
    <w:name w:val="Block Text"/>
    <w:basedOn w:val="Normal"/>
    <w:rsid w:val="003C2E1E"/>
    <w:pPr>
      <w:tabs>
        <w:tab w:val="left" w:pos="4395"/>
        <w:tab w:val="left" w:pos="8505"/>
      </w:tabs>
      <w:ind w:left="1134" w:right="625"/>
      <w:jc w:val="both"/>
    </w:pPr>
    <w:rPr>
      <w:sz w:val="22"/>
    </w:rPr>
  </w:style>
  <w:style w:type="paragraph" w:styleId="Textodebalo">
    <w:name w:val="Balloon Text"/>
    <w:basedOn w:val="Normal"/>
    <w:semiHidden/>
    <w:rsid w:val="003C2E1E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rsid w:val="004F26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xtarial8ptgray1">
    <w:name w:val="txt_arial_8pt_gray1"/>
    <w:rsid w:val="000A78DE"/>
    <w:rPr>
      <w:rFonts w:ascii="Verdana" w:hAnsi="Verdana" w:hint="default"/>
      <w:color w:val="666666"/>
      <w:sz w:val="16"/>
      <w:szCs w:val="16"/>
    </w:rPr>
  </w:style>
  <w:style w:type="character" w:customStyle="1" w:styleId="SubttuloChar">
    <w:name w:val="Subtítulo Char"/>
    <w:link w:val="Subttulo"/>
    <w:rsid w:val="00E96A95"/>
    <w:rPr>
      <w:sz w:val="28"/>
      <w:lang w:eastAsia="pt-PT"/>
    </w:rPr>
  </w:style>
  <w:style w:type="paragraph" w:styleId="PargrafodaLista">
    <w:name w:val="List Paragraph"/>
    <w:basedOn w:val="Normal"/>
    <w:qFormat/>
    <w:rsid w:val="00E96A95"/>
    <w:pPr>
      <w:spacing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Refdecomentrio">
    <w:name w:val="annotation reference"/>
    <w:basedOn w:val="Fontepargpadro"/>
    <w:rsid w:val="00D63F27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D63F27"/>
  </w:style>
  <w:style w:type="character" w:customStyle="1" w:styleId="TextodecomentrioChar">
    <w:name w:val="Texto de comentário Char"/>
    <w:basedOn w:val="Fontepargpadro"/>
    <w:link w:val="Textodecomentrio"/>
    <w:rsid w:val="00D63F27"/>
    <w:rPr>
      <w:lang w:eastAsia="pt-PT"/>
    </w:rPr>
  </w:style>
  <w:style w:type="paragraph" w:styleId="Assuntodocomentrio">
    <w:name w:val="annotation subject"/>
    <w:basedOn w:val="Textodecomentrio"/>
    <w:next w:val="Textodecomentrio"/>
    <w:link w:val="AssuntodocomentrioChar"/>
    <w:rsid w:val="00D63F2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D63F27"/>
    <w:rPr>
      <w:b/>
      <w:bCs/>
      <w:lang w:eastAsia="pt-PT"/>
    </w:rPr>
  </w:style>
  <w:style w:type="character" w:customStyle="1" w:styleId="txtarial8ptblack">
    <w:name w:val="txt_arial_8pt_black"/>
    <w:basedOn w:val="Fontepargpadro"/>
    <w:rsid w:val="000B45D8"/>
  </w:style>
  <w:style w:type="character" w:customStyle="1" w:styleId="txtarial8ptgray">
    <w:name w:val="txt_arial_8pt_gray"/>
    <w:basedOn w:val="Fontepargpadro"/>
    <w:rsid w:val="000B45D8"/>
  </w:style>
  <w:style w:type="paragraph" w:styleId="Reviso">
    <w:name w:val="Revision"/>
    <w:hidden/>
    <w:uiPriority w:val="99"/>
    <w:semiHidden/>
    <w:rsid w:val="00B17451"/>
    <w:rPr>
      <w:lang w:eastAsia="pt-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98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5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7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4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4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2</Pages>
  <Words>461</Words>
  <Characters>2490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ELATÓRIO  DE  AUDITORIA  DE  GESTÃO</vt:lpstr>
    </vt:vector>
  </TitlesOfParts>
  <Company>R.F.W.</Company>
  <LinksUpToDate>false</LinksUpToDate>
  <CharactersWithSpaces>29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 DE  AUDITORIA  DE  GESTÃO</dc:title>
  <dc:creator>RICARDO WEICHSLER</dc:creator>
  <cp:lastModifiedBy>Matheus</cp:lastModifiedBy>
  <cp:revision>11</cp:revision>
  <cp:lastPrinted>2014-02-12T12:51:00Z</cp:lastPrinted>
  <dcterms:created xsi:type="dcterms:W3CDTF">2018-03-09T19:43:00Z</dcterms:created>
  <dcterms:modified xsi:type="dcterms:W3CDTF">2018-06-04T20:45:00Z</dcterms:modified>
</cp:coreProperties>
</file>